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B5263A" w14:textId="2C2DFE0C" w:rsidR="00144620" w:rsidRPr="00C1457F" w:rsidRDefault="00946F91" w:rsidP="00144620">
      <w:pPr>
        <w:keepNext/>
        <w:keepLines/>
        <w:spacing w:after="0"/>
        <w:ind w:left="-142"/>
        <w:jc w:val="both"/>
        <w:outlineLvl w:val="2"/>
        <w:rPr>
          <w:rFonts w:ascii="Times New Roman" w:eastAsia="Calibri" w:hAnsi="Times New Roman" w:cs="Times New Roman"/>
          <w:b/>
          <w:caps/>
          <w:color w:val="58715C"/>
          <w:sz w:val="24"/>
          <w:szCs w:val="24"/>
        </w:rPr>
      </w:pPr>
      <w:r w:rsidRPr="00C1457F">
        <w:rPr>
          <w:rFonts w:ascii="Times New Roman" w:hAnsi="Times New Roman" w:cs="Times New Roman"/>
          <w:b/>
          <w:color w:val="58715C"/>
          <w:sz w:val="24"/>
          <w:szCs w:val="24"/>
        </w:rPr>
        <w:t>Lënda</w:t>
      </w:r>
      <w:r w:rsidR="00144620" w:rsidRPr="00C1457F">
        <w:rPr>
          <w:rFonts w:ascii="Times New Roman" w:hAnsi="Times New Roman" w:cs="Times New Roman"/>
          <w:b/>
          <w:color w:val="58715C"/>
          <w:sz w:val="24"/>
          <w:szCs w:val="24"/>
        </w:rPr>
        <w:t xml:space="preserve">: </w:t>
      </w:r>
      <w:r w:rsidR="00144620" w:rsidRPr="00C1457F">
        <w:rPr>
          <w:rFonts w:ascii="Times New Roman" w:hAnsi="Times New Roman" w:cs="Times New Roman"/>
          <w:b/>
          <w:caps/>
          <w:color w:val="58715C"/>
          <w:sz w:val="24"/>
          <w:szCs w:val="24"/>
        </w:rPr>
        <w:t xml:space="preserve">Gjuha Ballkanike për </w:t>
      </w:r>
      <w:r w:rsidR="00354F4F" w:rsidRPr="00C1457F">
        <w:rPr>
          <w:rFonts w:ascii="Times New Roman" w:hAnsi="Times New Roman" w:cs="Times New Roman"/>
          <w:b/>
          <w:caps/>
          <w:color w:val="58715C"/>
          <w:sz w:val="24"/>
          <w:szCs w:val="24"/>
        </w:rPr>
        <w:t xml:space="preserve">NEVOJA </w:t>
      </w:r>
      <w:r w:rsidR="00144620" w:rsidRPr="00C1457F">
        <w:rPr>
          <w:rFonts w:ascii="Times New Roman" w:hAnsi="Times New Roman" w:cs="Times New Roman"/>
          <w:b/>
          <w:caps/>
          <w:color w:val="58715C"/>
          <w:sz w:val="24"/>
          <w:szCs w:val="24"/>
        </w:rPr>
        <w:t>specifike</w:t>
      </w: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34" w:type="dxa"/>
        </w:tblCellMar>
        <w:tblLook w:val="04A0" w:firstRow="1" w:lastRow="0" w:firstColumn="1" w:lastColumn="0" w:noHBand="0" w:noVBand="1"/>
      </w:tblPr>
      <w:tblGrid>
        <w:gridCol w:w="5235"/>
        <w:gridCol w:w="5295"/>
      </w:tblGrid>
      <w:tr w:rsidR="00144620" w:rsidRPr="00C1457F" w14:paraId="2DE4BF21" w14:textId="77777777" w:rsidTr="00A87240">
        <w:trPr>
          <w:trHeight w:val="340"/>
        </w:trPr>
        <w:tc>
          <w:tcPr>
            <w:tcW w:w="5235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73885E3A" w14:textId="77777777" w:rsidR="00144620" w:rsidRPr="00C1457F" w:rsidRDefault="00144620" w:rsidP="0014462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>Informata bazike mbi lëndën</w:t>
            </w:r>
          </w:p>
        </w:tc>
        <w:tc>
          <w:tcPr>
            <w:tcW w:w="529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5193CB22" w14:textId="77777777" w:rsidR="00144620" w:rsidRPr="00C1457F" w:rsidRDefault="00144620" w:rsidP="0014462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44620" w:rsidRPr="00C1457F" w14:paraId="22E83F46" w14:textId="77777777" w:rsidTr="00A87240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B851E6B" w14:textId="77777777" w:rsidR="00144620" w:rsidRPr="00C1457F" w:rsidRDefault="00144620" w:rsidP="00144620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jësia akademike: 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CECC902" w14:textId="77777777" w:rsidR="00144620" w:rsidRPr="00C1457F" w:rsidRDefault="00144620" w:rsidP="0014462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44620" w:rsidRPr="00C1457F" w14:paraId="5B35968A" w14:textId="77777777" w:rsidTr="00A87240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2D0297C" w14:textId="77777777" w:rsidR="00144620" w:rsidRPr="00C1457F" w:rsidRDefault="00144620" w:rsidP="00144620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itulli i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6D457B5" w14:textId="1BC0DE2B" w:rsidR="00144620" w:rsidRPr="00C1457F" w:rsidRDefault="001D0323" w:rsidP="00946F91">
            <w:pPr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Gjuha </w:t>
            </w:r>
            <w:r w:rsidR="00946F91"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llkanike për </w:t>
            </w:r>
            <w:r w:rsidR="00354F4F"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voja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pecifike</w:t>
            </w:r>
          </w:p>
        </w:tc>
      </w:tr>
      <w:tr w:rsidR="00144620" w:rsidRPr="00C1457F" w14:paraId="695807D7" w14:textId="77777777" w:rsidTr="00A87240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1DD1988" w14:textId="77777777" w:rsidR="00144620" w:rsidRPr="00C1457F" w:rsidRDefault="00144620" w:rsidP="00144620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veli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A293161" w14:textId="77777777" w:rsidR="00144620" w:rsidRPr="00C1457F" w:rsidRDefault="00144620" w:rsidP="0014462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A</w:t>
            </w:r>
          </w:p>
        </w:tc>
      </w:tr>
      <w:tr w:rsidR="00144620" w:rsidRPr="00C1457F" w14:paraId="6FDD8F1A" w14:textId="77777777" w:rsidTr="00A87240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131A662" w14:textId="77777777" w:rsidR="00144620" w:rsidRPr="00C1457F" w:rsidRDefault="00144620" w:rsidP="00144620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atusi i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8C8F14B" w14:textId="67008821" w:rsidR="00144620" w:rsidRPr="00C1457F" w:rsidRDefault="00C20495" w:rsidP="0014462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Zgjedhore</w:t>
            </w:r>
          </w:p>
        </w:tc>
      </w:tr>
      <w:tr w:rsidR="00144620" w:rsidRPr="00C1457F" w14:paraId="5862A6FF" w14:textId="77777777" w:rsidTr="00A87240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1C7D5E1" w14:textId="77777777" w:rsidR="00144620" w:rsidRPr="00C1457F" w:rsidRDefault="00144620" w:rsidP="00144620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iti i studimit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A64CEEA" w14:textId="6507E1B3" w:rsidR="00144620" w:rsidRPr="00C1457F" w:rsidRDefault="00144620" w:rsidP="0014462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iti II | Semestri I</w:t>
            </w:r>
            <w:r w:rsidR="00E2242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</w:t>
            </w:r>
          </w:p>
        </w:tc>
      </w:tr>
      <w:tr w:rsidR="00946F91" w:rsidRPr="00C1457F" w14:paraId="63C771E2" w14:textId="77777777" w:rsidTr="00A87240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BAD631F" w14:textId="7FF6EA8F" w:rsidR="00946F91" w:rsidRPr="00C1457F" w:rsidRDefault="00946F91" w:rsidP="00946F91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ndi i orëve në javë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5C077FA" w14:textId="4A007E81" w:rsidR="00946F91" w:rsidRPr="00C1457F" w:rsidRDefault="00140937" w:rsidP="00946F91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+0</w:t>
            </w:r>
          </w:p>
        </w:tc>
      </w:tr>
      <w:tr w:rsidR="00946F91" w:rsidRPr="00C1457F" w14:paraId="47EE3839" w14:textId="77777777" w:rsidTr="00A87240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568D08D" w14:textId="6ADC0D42" w:rsidR="00946F91" w:rsidRPr="00C1457F" w:rsidRDefault="00946F91" w:rsidP="00946F91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redi ECT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115AF2D" w14:textId="7A23384C" w:rsidR="00946F91" w:rsidRPr="00C1457F" w:rsidRDefault="00C20495" w:rsidP="00946F91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</w:tr>
      <w:tr w:rsidR="00946F91" w:rsidRPr="00C1457F" w14:paraId="660016D1" w14:textId="77777777" w:rsidTr="00A87240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8EFCB9C" w14:textId="63EA0A14" w:rsidR="00946F91" w:rsidRPr="00C1457F" w:rsidRDefault="00946F91" w:rsidP="00946F91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oha/vendi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262DE89" w14:textId="70ACF0DB" w:rsidR="00946F91" w:rsidRPr="00C1457F" w:rsidRDefault="008E5497" w:rsidP="00946F91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Departamenti i Ballkanistikës/ Sipas orarit</w:t>
            </w:r>
          </w:p>
        </w:tc>
      </w:tr>
      <w:tr w:rsidR="00946F91" w:rsidRPr="00C1457F" w14:paraId="0D36DAD0" w14:textId="77777777" w:rsidTr="00A87240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C784318" w14:textId="0028FE93" w:rsidR="00946F91" w:rsidRPr="00C1457F" w:rsidRDefault="00946F91" w:rsidP="00946F91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igjërues/e i/e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CB2AA2A" w14:textId="44F9276A" w:rsidR="00946F91" w:rsidRPr="00C1457F" w:rsidRDefault="008E5497" w:rsidP="00946F91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Bahri</w:t>
            </w:r>
            <w:proofErr w:type="spellEnd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Koskoviku</w:t>
            </w:r>
            <w:proofErr w:type="spellEnd"/>
          </w:p>
        </w:tc>
      </w:tr>
      <w:tr w:rsidR="00946F91" w:rsidRPr="00C1457F" w14:paraId="0582E5D7" w14:textId="77777777" w:rsidTr="00A87240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C7510F7" w14:textId="0345F31D" w:rsidR="00946F91" w:rsidRPr="00C1457F" w:rsidRDefault="00946F91" w:rsidP="00946F91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formata kontakti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2189E70" w14:textId="1B09A26B" w:rsidR="00946F91" w:rsidRPr="00C1457F" w:rsidRDefault="00D538D1" w:rsidP="00946F91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bahri</w:t>
            </w:r>
            <w:r w:rsidR="006B1F29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.koskoviku@uni-pr.edu</w:t>
            </w:r>
          </w:p>
        </w:tc>
      </w:tr>
      <w:tr w:rsidR="00946F91" w:rsidRPr="00C1457F" w14:paraId="3817ECAC" w14:textId="77777777" w:rsidTr="00A87240">
        <w:trPr>
          <w:trHeight w:val="701"/>
        </w:trPr>
        <w:tc>
          <w:tcPr>
            <w:tcW w:w="523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9B81099" w14:textId="7DC36FF5" w:rsidR="00946F91" w:rsidRPr="00C1457F" w:rsidRDefault="00946F91" w:rsidP="00946F91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ërshkrimi i lëndës:</w:t>
            </w:r>
          </w:p>
        </w:tc>
        <w:tc>
          <w:tcPr>
            <w:tcW w:w="529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5617D7C" w14:textId="0B4A2024" w:rsidR="00946F91" w:rsidRPr="00C1457F" w:rsidRDefault="00946F91" w:rsidP="0082743A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ritja e </w:t>
            </w:r>
            <w:r w:rsidR="000A5202"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umrit të 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rofesioneve të ndryshme që kërkojnë njohuri të lartë të gjuhës së huaj, jo vetëm sipas standardeve të CEFR, por </w:t>
            </w:r>
            <w:r w:rsidR="000A5202"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edhe 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johuri të gjuhës për përdorim </w:t>
            </w:r>
            <w:r w:rsidR="000A5202"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ë profile të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pecializuar</w:t>
            </w:r>
            <w:r w:rsidR="000A5202"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kanë bërë që fusha e mësimit të gjuhës së huaj për qëllime specifike të jetë një nga fushat me rritjen më të shpejtë brenda </w:t>
            </w:r>
            <w:r w:rsidR="000A5202"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ornizave të nxënies së një gjuhe të dytë (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2</w:t>
            </w:r>
            <w:r w:rsidR="000A5202"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në ditët e sotme. Gjuha BSKM për qëllime specifike është lëndë që mund të modifikohet në përputhje me dëshirat e studentëve </w:t>
            </w:r>
            <w:r w:rsidR="000A5202"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ër t’i 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ërmbush</w:t>
            </w:r>
            <w:r w:rsidR="000A5202"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r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nevojat e tyre specifike, por kryesisht është krijuar si BSKM për qëllime akademike ose BSKM për</w:t>
            </w:r>
            <w:r w:rsidR="000A5202"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tafin administrativ. Përveç përsëritjes s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ë asaj që ofrohet në kurse gramatikore dhe kurse të gjuhëve të huaja (A2 dhe B1), kjo lëndë përqendrohet në të mësuarit e </w:t>
            </w:r>
            <w:r w:rsidR="0082743A"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leksikut specifik 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ë lidhe</w:t>
            </w:r>
            <w:r w:rsidR="0082743A"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 me secilin nga 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këto profesione, </w:t>
            </w:r>
            <w:r w:rsidR="0082743A"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ësimin e i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oma</w:t>
            </w:r>
            <w:r w:rsidR="0082743A"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ve 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he </w:t>
            </w:r>
            <w:r w:rsidR="0082743A"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frazeologjizmave 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që lidhen me një profesion specifik (gjuhësor akademik ose administrativ) dhe i kushton vëmendje të veçantë përkthimit nga </w:t>
            </w:r>
            <w:r w:rsidR="0082743A"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gjuha shqipe 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ë BSKM </w:t>
            </w:r>
            <w:r w:rsidR="0082743A"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he anasjelltas 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ë materialeve që kanë të bëjnë me temat akademike gjuhësore ose administrative.</w:t>
            </w:r>
          </w:p>
        </w:tc>
      </w:tr>
      <w:tr w:rsidR="00144620" w:rsidRPr="00C1457F" w14:paraId="22456868" w14:textId="77777777" w:rsidTr="00A87240">
        <w:trPr>
          <w:trHeight w:val="2644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6AA1A3"/>
          </w:tcPr>
          <w:p w14:paraId="08DF415A" w14:textId="77777777" w:rsidR="00144620" w:rsidRPr="00C1457F" w:rsidRDefault="00144620" w:rsidP="0014462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Qëllimet e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C9D5CA"/>
          </w:tcPr>
          <w:p w14:paraId="77DADC61" w14:textId="6BAD997F" w:rsidR="00144620" w:rsidRPr="00C1457F" w:rsidRDefault="00144620" w:rsidP="0082743A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Qëllimi kryesor i kësaj lënde është </w:t>
            </w:r>
            <w:r w:rsidR="0082743A"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që 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’</w:t>
            </w:r>
            <w:r w:rsidR="0082743A"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ndihmojë studentë</w:t>
            </w:r>
            <w:r w:rsidR="0082743A"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ve 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ë </w:t>
            </w:r>
            <w:r w:rsidR="0082743A"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fitojnë shkathtësi gjuhësore 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ë </w:t>
            </w:r>
            <w:r w:rsidR="0082743A"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jë 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lësi të</w:t>
            </w:r>
            <w:r w:rsidR="0082743A"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nivelit të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ndërmjetëm në </w:t>
            </w:r>
            <w:r w:rsidR="0082743A"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ushën e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rofesioneve akademike (gjuhësore) ose administrative. Qëllimi i kësaj lënde është përvetësimi i leksikut, idiomave, </w:t>
            </w:r>
            <w:r w:rsidR="0082743A"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razeologjizmave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he të kupt</w:t>
            </w:r>
            <w:r w:rsidR="00CA6A7C"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rit e modeleve të regjistrit akademik dhe administrativ, si dhe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ktikimi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 përkthimit </w:t>
            </w:r>
            <w:r w:rsidR="0082743A"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ga gjuha shqipe në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BSKM</w:t>
            </w:r>
            <w:r w:rsidR="0082743A"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he anasjelltas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e qëllim të mësimit të terminologjisë specifike profesionale.</w:t>
            </w:r>
          </w:p>
        </w:tc>
      </w:tr>
    </w:tbl>
    <w:p w14:paraId="5BC3184D" w14:textId="77777777" w:rsidR="00144620" w:rsidRPr="00C1457F" w:rsidRDefault="00144620" w:rsidP="00144620">
      <w:pPr>
        <w:spacing w:after="0"/>
        <w:ind w:left="-718" w:right="11185"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33" w:type="dxa"/>
        </w:tblCellMar>
        <w:tblLook w:val="04A0" w:firstRow="1" w:lastRow="0" w:firstColumn="1" w:lastColumn="0" w:noHBand="0" w:noVBand="1"/>
      </w:tblPr>
      <w:tblGrid>
        <w:gridCol w:w="3186"/>
        <w:gridCol w:w="1988"/>
        <w:gridCol w:w="334"/>
        <w:gridCol w:w="3396"/>
        <w:gridCol w:w="1626"/>
      </w:tblGrid>
      <w:tr w:rsidR="00144620" w:rsidRPr="00C1457F" w14:paraId="0DE394F4" w14:textId="77777777" w:rsidTr="00A87240">
        <w:trPr>
          <w:trHeight w:val="628"/>
        </w:trPr>
        <w:tc>
          <w:tcPr>
            <w:tcW w:w="5174" w:type="dxa"/>
            <w:gridSpan w:val="2"/>
            <w:vMerge w:val="restar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688167D" w14:textId="0AD8ECA6" w:rsidR="00144620" w:rsidRPr="00C1457F" w:rsidRDefault="00144620" w:rsidP="00313034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ezultatet e pritura të </w:t>
            </w:r>
            <w:r w:rsidR="00313034"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ë nxënit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5356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DD3B56B" w14:textId="5B66308C" w:rsidR="00144620" w:rsidRPr="00C1457F" w:rsidRDefault="00B405F9" w:rsidP="0014462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 rastin e përfundimit të kësaj lënde, pritet që studentët të jenë në gjendje:</w:t>
            </w:r>
          </w:p>
        </w:tc>
      </w:tr>
      <w:tr w:rsidR="00144620" w:rsidRPr="00C1457F" w14:paraId="60CDE635" w14:textId="77777777" w:rsidTr="00A87240">
        <w:trPr>
          <w:trHeight w:val="628"/>
        </w:trPr>
        <w:tc>
          <w:tcPr>
            <w:tcW w:w="5174" w:type="dxa"/>
            <w:gridSpan w:val="2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6ED60844" w14:textId="77777777" w:rsidR="00144620" w:rsidRPr="00C1457F" w:rsidRDefault="00144620" w:rsidP="0014462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35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407F850" w14:textId="100448D3" w:rsidR="00144620" w:rsidRPr="00C1457F" w:rsidRDefault="000D7262" w:rsidP="00CA6A7C">
            <w:pPr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82743A" w:rsidRPr="00C1457F">
              <w:rPr>
                <w:rFonts w:ascii="Times New Roman" w:hAnsi="Times New Roman" w:cs="Times New Roman"/>
                <w:sz w:val="24"/>
                <w:szCs w:val="24"/>
              </w:rPr>
              <w:t xml:space="preserve">Të </w:t>
            </w:r>
            <w:r w:rsidRPr="00C1457F">
              <w:rPr>
                <w:rFonts w:ascii="Times New Roman" w:hAnsi="Times New Roman" w:cs="Times New Roman"/>
                <w:sz w:val="24"/>
                <w:szCs w:val="24"/>
              </w:rPr>
              <w:t xml:space="preserve">kuptojnë pikat kryesore të </w:t>
            </w:r>
            <w:proofErr w:type="spellStart"/>
            <w:r w:rsidRPr="00C1457F">
              <w:rPr>
                <w:rFonts w:ascii="Times New Roman" w:hAnsi="Times New Roman" w:cs="Times New Roman"/>
                <w:sz w:val="24"/>
                <w:szCs w:val="24"/>
              </w:rPr>
              <w:t>inputit</w:t>
            </w:r>
            <w:proofErr w:type="spellEnd"/>
            <w:r w:rsidRPr="00C1457F">
              <w:rPr>
                <w:rFonts w:ascii="Times New Roman" w:hAnsi="Times New Roman" w:cs="Times New Roman"/>
                <w:sz w:val="24"/>
                <w:szCs w:val="24"/>
              </w:rPr>
              <w:t xml:space="preserve"> të qartë standard </w:t>
            </w:r>
            <w:r w:rsidR="00CA6A7C" w:rsidRPr="00C1457F">
              <w:rPr>
                <w:rFonts w:ascii="Times New Roman" w:hAnsi="Times New Roman" w:cs="Times New Roman"/>
                <w:sz w:val="24"/>
                <w:szCs w:val="24"/>
              </w:rPr>
              <w:t>për</w:t>
            </w:r>
            <w:r w:rsidRPr="00C1457F">
              <w:rPr>
                <w:rFonts w:ascii="Times New Roman" w:hAnsi="Times New Roman" w:cs="Times New Roman"/>
                <w:sz w:val="24"/>
                <w:szCs w:val="24"/>
              </w:rPr>
              <w:t xml:space="preserve"> çështje të njohura që hasen rregullisht në diskurs akademik ose administrativ;</w:t>
            </w:r>
          </w:p>
        </w:tc>
      </w:tr>
      <w:tr w:rsidR="00144620" w:rsidRPr="00C1457F" w14:paraId="5AA80697" w14:textId="77777777" w:rsidTr="00A87240">
        <w:trPr>
          <w:trHeight w:val="340"/>
        </w:trPr>
        <w:tc>
          <w:tcPr>
            <w:tcW w:w="5174" w:type="dxa"/>
            <w:gridSpan w:val="2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56057497" w14:textId="77777777" w:rsidR="00144620" w:rsidRPr="00C1457F" w:rsidRDefault="00144620" w:rsidP="0014462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35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A56AFEE" w14:textId="2534A49F" w:rsidR="00144620" w:rsidRPr="00C1457F" w:rsidRDefault="008448CA" w:rsidP="00CA6A7C">
            <w:pPr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sz w:val="24"/>
                <w:szCs w:val="24"/>
              </w:rPr>
              <w:t>- Të kuptojnë shprehjet dhe fjalët që paraqiten me shpeshtësi të madhe në fushën akademike ose administrative;</w:t>
            </w:r>
          </w:p>
        </w:tc>
      </w:tr>
      <w:tr w:rsidR="00144620" w:rsidRPr="00C1457F" w14:paraId="5EA6FB09" w14:textId="77777777" w:rsidTr="00A87240">
        <w:trPr>
          <w:trHeight w:val="628"/>
        </w:trPr>
        <w:tc>
          <w:tcPr>
            <w:tcW w:w="5174" w:type="dxa"/>
            <w:gridSpan w:val="2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7B11B37B" w14:textId="77777777" w:rsidR="00144620" w:rsidRPr="00C1457F" w:rsidRDefault="00144620" w:rsidP="0014462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35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11F73B6" w14:textId="6F9C1F5B" w:rsidR="00144620" w:rsidRPr="00C1457F" w:rsidRDefault="008448CA" w:rsidP="00CA6A7C">
            <w:pPr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sz w:val="24"/>
                <w:szCs w:val="24"/>
              </w:rPr>
              <w:t xml:space="preserve">-Të prodhojnë tekste të </w:t>
            </w:r>
            <w:proofErr w:type="spellStart"/>
            <w:r w:rsidRPr="00C1457F">
              <w:rPr>
                <w:rFonts w:ascii="Times New Roman" w:hAnsi="Times New Roman" w:cs="Times New Roman"/>
                <w:sz w:val="24"/>
                <w:szCs w:val="24"/>
              </w:rPr>
              <w:t>konsoliduara</w:t>
            </w:r>
            <w:proofErr w:type="spellEnd"/>
            <w:r w:rsidRPr="00C1457F">
              <w:rPr>
                <w:rFonts w:ascii="Times New Roman" w:hAnsi="Times New Roman" w:cs="Times New Roman"/>
                <w:sz w:val="24"/>
                <w:szCs w:val="24"/>
              </w:rPr>
              <w:t xml:space="preserve"> lidhur me çështje akademike ose administrative;</w:t>
            </w:r>
          </w:p>
        </w:tc>
      </w:tr>
      <w:tr w:rsidR="00144620" w:rsidRPr="00C1457F" w14:paraId="4DF8869E" w14:textId="77777777" w:rsidTr="00A87240">
        <w:trPr>
          <w:trHeight w:val="628"/>
        </w:trPr>
        <w:tc>
          <w:tcPr>
            <w:tcW w:w="5174" w:type="dxa"/>
            <w:gridSpan w:val="2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46F97417" w14:textId="77777777" w:rsidR="00144620" w:rsidRPr="00C1457F" w:rsidRDefault="00144620" w:rsidP="0014462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35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AE77ECE" w14:textId="2EAC99E1" w:rsidR="00144620" w:rsidRPr="00C1457F" w:rsidRDefault="000D7262" w:rsidP="00144620">
            <w:pPr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CA6A7C" w:rsidRPr="00C1457F">
              <w:rPr>
                <w:rFonts w:ascii="Times New Roman" w:hAnsi="Times New Roman" w:cs="Times New Roman"/>
                <w:sz w:val="24"/>
                <w:szCs w:val="24"/>
              </w:rPr>
              <w:t xml:space="preserve"> Të </w:t>
            </w:r>
            <w:r w:rsidRPr="00C1457F">
              <w:rPr>
                <w:rFonts w:ascii="Times New Roman" w:hAnsi="Times New Roman" w:cs="Times New Roman"/>
                <w:sz w:val="24"/>
                <w:szCs w:val="24"/>
              </w:rPr>
              <w:t>kenë një repertor të gjuhës që u mundëson atyre të merren me terminologjinë akademike ose administrative;</w:t>
            </w:r>
          </w:p>
        </w:tc>
      </w:tr>
      <w:tr w:rsidR="00144620" w:rsidRPr="00C1457F" w14:paraId="4F757C5D" w14:textId="77777777" w:rsidTr="00A87240">
        <w:trPr>
          <w:trHeight w:val="628"/>
        </w:trPr>
        <w:tc>
          <w:tcPr>
            <w:tcW w:w="5174" w:type="dxa"/>
            <w:gridSpan w:val="2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525136E3" w14:textId="77777777" w:rsidR="00144620" w:rsidRPr="00C1457F" w:rsidRDefault="00144620" w:rsidP="0014462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35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7ACF5ED" w14:textId="77777777" w:rsidR="00CA6A7C" w:rsidRPr="00C1457F" w:rsidRDefault="000D7262" w:rsidP="00CA6A7C">
            <w:pPr>
              <w:ind w:left="10" w:hanging="1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CA6A7C" w:rsidRPr="00C1457F">
              <w:rPr>
                <w:rFonts w:ascii="Times New Roman" w:hAnsi="Times New Roman" w:cs="Times New Roman"/>
                <w:sz w:val="24"/>
                <w:szCs w:val="24"/>
              </w:rPr>
              <w:t xml:space="preserve"> Të </w:t>
            </w:r>
            <w:r w:rsidRPr="00C1457F">
              <w:rPr>
                <w:rFonts w:ascii="Times New Roman" w:hAnsi="Times New Roman" w:cs="Times New Roman"/>
                <w:sz w:val="24"/>
                <w:szCs w:val="24"/>
              </w:rPr>
              <w:t>përkthejnë tekste të thjeshta akademike/</w:t>
            </w:r>
          </w:p>
          <w:p w14:paraId="10B373FD" w14:textId="516352F3" w:rsidR="00144620" w:rsidRPr="00C1457F" w:rsidRDefault="000D7262" w:rsidP="00CA6A7C">
            <w:pPr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sz w:val="24"/>
                <w:szCs w:val="24"/>
              </w:rPr>
              <w:t xml:space="preserve">administrative nga </w:t>
            </w:r>
            <w:r w:rsidR="00CA6A7C" w:rsidRPr="00C1457F">
              <w:rPr>
                <w:rFonts w:ascii="Times New Roman" w:hAnsi="Times New Roman" w:cs="Times New Roman"/>
                <w:sz w:val="24"/>
                <w:szCs w:val="24"/>
              </w:rPr>
              <w:t>gjuha shqipe në</w:t>
            </w:r>
            <w:r w:rsidRPr="00C1457F">
              <w:rPr>
                <w:rFonts w:ascii="Times New Roman" w:hAnsi="Times New Roman" w:cs="Times New Roman"/>
                <w:sz w:val="24"/>
                <w:szCs w:val="24"/>
              </w:rPr>
              <w:t xml:space="preserve"> BSKM</w:t>
            </w:r>
            <w:r w:rsidR="00CA6A7C" w:rsidRPr="00C1457F">
              <w:rPr>
                <w:rFonts w:ascii="Times New Roman" w:hAnsi="Times New Roman" w:cs="Times New Roman"/>
                <w:sz w:val="24"/>
                <w:szCs w:val="24"/>
              </w:rPr>
              <w:t xml:space="preserve"> dhe anasjelltas</w:t>
            </w:r>
            <w:r w:rsidRPr="00C1457F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</w:tr>
      <w:tr w:rsidR="00144620" w:rsidRPr="00C1457F" w14:paraId="1AE2CA6C" w14:textId="77777777" w:rsidTr="00144620">
        <w:trPr>
          <w:trHeight w:val="689"/>
        </w:trPr>
        <w:tc>
          <w:tcPr>
            <w:tcW w:w="5174" w:type="dxa"/>
            <w:gridSpan w:val="2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6930D240" w14:textId="77777777" w:rsidR="00144620" w:rsidRPr="00C1457F" w:rsidRDefault="00144620" w:rsidP="0014462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356" w:type="dxa"/>
            <w:gridSpan w:val="3"/>
            <w:tcBorders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C9D5CA"/>
          </w:tcPr>
          <w:p w14:paraId="10FED29F" w14:textId="43A862A4" w:rsidR="00144620" w:rsidRPr="00C1457F" w:rsidRDefault="000D7262" w:rsidP="00144620">
            <w:pPr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CA6A7C" w:rsidRPr="00C1457F">
              <w:rPr>
                <w:rFonts w:ascii="Times New Roman" w:hAnsi="Times New Roman" w:cs="Times New Roman"/>
                <w:sz w:val="24"/>
                <w:szCs w:val="24"/>
              </w:rPr>
              <w:t xml:space="preserve"> Të </w:t>
            </w:r>
            <w:r w:rsidRPr="00C1457F">
              <w:rPr>
                <w:rFonts w:ascii="Times New Roman" w:hAnsi="Times New Roman" w:cs="Times New Roman"/>
                <w:sz w:val="24"/>
                <w:szCs w:val="24"/>
              </w:rPr>
              <w:t>shkruajnë në mënyrë të pavarur tekste më të gjata që lidhen me qëllime akademike ose administrative.</w:t>
            </w:r>
          </w:p>
        </w:tc>
      </w:tr>
      <w:tr w:rsidR="00144620" w:rsidRPr="00C1457F" w14:paraId="0F16DA26" w14:textId="77777777" w:rsidTr="00A87240">
        <w:trPr>
          <w:trHeight w:val="340"/>
        </w:trPr>
        <w:tc>
          <w:tcPr>
            <w:tcW w:w="10530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6147806E" w14:textId="24B3AC2A" w:rsidR="00144620" w:rsidRPr="00C1457F" w:rsidRDefault="00313034" w:rsidP="0014462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bookmarkStart w:id="0" w:name="_Hlk130304305"/>
            <w:r w:rsidRPr="00C1457F"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>Ngarkesa e punës së studentëve (e cila duhet të korrespondojë me rezultatet e të nxënit)</w:t>
            </w:r>
          </w:p>
        </w:tc>
      </w:tr>
      <w:tr w:rsidR="00144620" w:rsidRPr="00C1457F" w14:paraId="7A920155" w14:textId="77777777" w:rsidTr="00A87240">
        <w:trPr>
          <w:trHeight w:val="340"/>
        </w:trPr>
        <w:tc>
          <w:tcPr>
            <w:tcW w:w="550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ABBA3A4" w14:textId="77777777" w:rsidR="00144620" w:rsidRPr="00C1457F" w:rsidRDefault="00144620" w:rsidP="00144620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ktiviteti </w:t>
            </w:r>
          </w:p>
        </w:tc>
        <w:tc>
          <w:tcPr>
            <w:tcW w:w="33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B81C17E" w14:textId="0DFF4DE7" w:rsidR="00144620" w:rsidRPr="00C1457F" w:rsidRDefault="00144620" w:rsidP="00313034">
            <w:pPr>
              <w:tabs>
                <w:tab w:val="center" w:pos="696"/>
                <w:tab w:val="center" w:pos="2303"/>
              </w:tabs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 xml:space="preserve">Orë </w:t>
            </w:r>
            <w:r w:rsidR="00313034"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ësimore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Ditë/javë</w:t>
            </w:r>
          </w:p>
        </w:tc>
        <w:tc>
          <w:tcPr>
            <w:tcW w:w="16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0BE8BC71" w14:textId="77777777" w:rsidR="00144620" w:rsidRPr="00C1457F" w:rsidRDefault="00144620" w:rsidP="0014462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jithsej</w:t>
            </w:r>
          </w:p>
        </w:tc>
      </w:tr>
      <w:tr w:rsidR="00D72285" w:rsidRPr="00C1457F" w14:paraId="12C9EF6D" w14:textId="77777777" w:rsidTr="00A87240">
        <w:trPr>
          <w:trHeight w:val="340"/>
        </w:trPr>
        <w:tc>
          <w:tcPr>
            <w:tcW w:w="550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E4A0241" w14:textId="77777777" w:rsidR="00D72285" w:rsidRPr="00C1457F" w:rsidRDefault="00D72285" w:rsidP="00D72285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Ligjërata </w:t>
            </w:r>
          </w:p>
        </w:tc>
        <w:tc>
          <w:tcPr>
            <w:tcW w:w="3396" w:type="dxa"/>
            <w:tcBorders>
              <w:top w:val="single" w:sz="5" w:space="0" w:color="FFFFFF"/>
              <w:left w:val="single" w:sz="5" w:space="0" w:color="FFFFFF"/>
              <w:bottom w:val="single" w:sz="5" w:space="0" w:color="FFFFFF"/>
              <w:right w:val="single" w:sz="5" w:space="0" w:color="FFFFFF"/>
            </w:tcBorders>
            <w:shd w:val="clear" w:color="auto" w:fill="DFDDCB"/>
          </w:tcPr>
          <w:p w14:paraId="08455281" w14:textId="3FCEE3DC" w:rsidR="00D72285" w:rsidRPr="00C1457F" w:rsidRDefault="001B1DEB" w:rsidP="00D72285">
            <w:pPr>
              <w:tabs>
                <w:tab w:val="center" w:pos="61"/>
                <w:tab w:val="center" w:pos="1974"/>
              </w:tabs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2 </w:t>
            </w:r>
            <w:r w:rsidR="00407E73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</w:t>
            </w:r>
            <w:r w:rsidR="00D72285" w:rsidRPr="007F01DB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4C20B9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r w:rsidR="00D72285" w:rsidRPr="007F01DB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D72285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407E73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6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667ADF00" w14:textId="7D956F01" w:rsidR="00D72285" w:rsidRPr="00C1457F" w:rsidRDefault="001B1DEB" w:rsidP="00407E73">
            <w:pPr>
              <w:spacing w:after="12" w:line="248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="00D72285" w:rsidRPr="007F01DB">
              <w:rPr>
                <w:rFonts w:ascii="Times New Roman" w:hAnsi="Times New Roman" w:cs="Times New Roman"/>
                <w:sz w:val="24"/>
                <w:szCs w:val="24"/>
              </w:rPr>
              <w:t xml:space="preserve">             </w:t>
            </w:r>
          </w:p>
        </w:tc>
      </w:tr>
      <w:tr w:rsidR="00D72285" w:rsidRPr="00C1457F" w14:paraId="492CBEBC" w14:textId="77777777" w:rsidTr="00A87240">
        <w:trPr>
          <w:trHeight w:val="340"/>
        </w:trPr>
        <w:tc>
          <w:tcPr>
            <w:tcW w:w="550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7F2D5B4" w14:textId="306FFDA3" w:rsidR="00D72285" w:rsidRPr="00C1457F" w:rsidRDefault="00D72285" w:rsidP="00D72285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unë praktike/Ushtrime </w:t>
            </w:r>
          </w:p>
        </w:tc>
        <w:tc>
          <w:tcPr>
            <w:tcW w:w="3396" w:type="dxa"/>
            <w:tcBorders>
              <w:top w:val="single" w:sz="5" w:space="0" w:color="FFFFFF"/>
              <w:left w:val="single" w:sz="5" w:space="0" w:color="FFFFFF"/>
              <w:bottom w:val="single" w:sz="5" w:space="0" w:color="FFFFFF"/>
              <w:right w:val="single" w:sz="5" w:space="0" w:color="FFFFFF"/>
            </w:tcBorders>
            <w:shd w:val="clear" w:color="auto" w:fill="DFDDCB"/>
          </w:tcPr>
          <w:p w14:paraId="69FD4191" w14:textId="12FF91A9" w:rsidR="00D72285" w:rsidRPr="00C1457F" w:rsidRDefault="00D72285" w:rsidP="00D72285">
            <w:pPr>
              <w:tabs>
                <w:tab w:val="center" w:pos="61"/>
                <w:tab w:val="center" w:pos="1974"/>
              </w:tabs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33C93616" w14:textId="58A30C49" w:rsidR="00D72285" w:rsidRPr="00C1457F" w:rsidRDefault="00D72285" w:rsidP="00B82549">
            <w:pPr>
              <w:spacing w:after="12" w:line="248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F01DB">
              <w:rPr>
                <w:rFonts w:ascii="Times New Roman" w:hAnsi="Times New Roman" w:cs="Times New Roman"/>
                <w:sz w:val="24"/>
                <w:szCs w:val="24"/>
              </w:rPr>
              <w:t xml:space="preserve">             </w:t>
            </w:r>
          </w:p>
        </w:tc>
      </w:tr>
      <w:tr w:rsidR="00D72285" w:rsidRPr="00C1457F" w14:paraId="7B11AD7F" w14:textId="77777777" w:rsidTr="00A87240">
        <w:trPr>
          <w:trHeight w:val="340"/>
        </w:trPr>
        <w:tc>
          <w:tcPr>
            <w:tcW w:w="550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49E1CD8" w14:textId="3DAED104" w:rsidR="00D72285" w:rsidRPr="00C1457F" w:rsidRDefault="00D72285" w:rsidP="00D72285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ërgatitja për provimin semestral</w:t>
            </w:r>
          </w:p>
        </w:tc>
        <w:tc>
          <w:tcPr>
            <w:tcW w:w="3396" w:type="dxa"/>
            <w:tcBorders>
              <w:top w:val="single" w:sz="5" w:space="0" w:color="FFFFFF"/>
              <w:left w:val="single" w:sz="5" w:space="0" w:color="FFFFFF"/>
              <w:bottom w:val="single" w:sz="5" w:space="0" w:color="FFFFFF"/>
              <w:right w:val="single" w:sz="5" w:space="0" w:color="FFFFFF"/>
            </w:tcBorders>
            <w:shd w:val="clear" w:color="auto" w:fill="DFDDCB"/>
          </w:tcPr>
          <w:p w14:paraId="50C56F8C" w14:textId="79F4B1C8" w:rsidR="00D72285" w:rsidRPr="00C1457F" w:rsidRDefault="00D72285" w:rsidP="00D72285">
            <w:pPr>
              <w:tabs>
                <w:tab w:val="center" w:pos="62"/>
                <w:tab w:val="center" w:pos="1974"/>
              </w:tabs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2                       </w:t>
            </w:r>
            <w:r w:rsidR="004C20B9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     </w:t>
            </w:r>
            <w:r w:rsidR="00B82549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   </w:t>
            </w:r>
            <w:r w:rsidR="00407E73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    </w:t>
            </w:r>
            <w:r w:rsidR="005A1D89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      4</w:t>
            </w:r>
          </w:p>
        </w:tc>
        <w:tc>
          <w:tcPr>
            <w:tcW w:w="16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15528F9" w14:textId="2796F58B" w:rsidR="00D72285" w:rsidRPr="00C1457F" w:rsidRDefault="005A1D89" w:rsidP="005A1D89">
            <w:pPr>
              <w:spacing w:after="12" w:line="248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8</w:t>
            </w:r>
          </w:p>
        </w:tc>
      </w:tr>
      <w:tr w:rsidR="004C20B9" w:rsidRPr="00C1457F" w14:paraId="0BCFDDCA" w14:textId="77777777" w:rsidTr="00A87240">
        <w:trPr>
          <w:trHeight w:val="340"/>
        </w:trPr>
        <w:tc>
          <w:tcPr>
            <w:tcW w:w="550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BD66C07" w14:textId="4BDF87BB" w:rsidR="004C20B9" w:rsidRPr="00C1457F" w:rsidRDefault="004C20B9" w:rsidP="004C20B9">
            <w:pPr>
              <w:spacing w:after="12" w:line="248" w:lineRule="auto"/>
              <w:ind w:left="10" w:hanging="1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Konsultime </w:t>
            </w:r>
          </w:p>
        </w:tc>
        <w:tc>
          <w:tcPr>
            <w:tcW w:w="3396" w:type="dxa"/>
            <w:tcBorders>
              <w:top w:val="single" w:sz="5" w:space="0" w:color="FFFFFF"/>
              <w:left w:val="single" w:sz="5" w:space="0" w:color="FFFFFF"/>
              <w:bottom w:val="single" w:sz="5" w:space="0" w:color="FFFFFF"/>
              <w:right w:val="single" w:sz="5" w:space="0" w:color="FFFFFF"/>
            </w:tcBorders>
            <w:shd w:val="clear" w:color="auto" w:fill="DFDDCB"/>
          </w:tcPr>
          <w:p w14:paraId="3BFB0024" w14:textId="27C98897" w:rsidR="004C20B9" w:rsidRDefault="00F52700" w:rsidP="004C20B9">
            <w:pPr>
              <w:tabs>
                <w:tab w:val="center" w:pos="62"/>
                <w:tab w:val="center" w:pos="1974"/>
              </w:tabs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4C20B9" w:rsidRPr="007F01DB">
              <w:rPr>
                <w:rFonts w:ascii="Times New Roman" w:hAnsi="Times New Roman" w:cs="Times New Roman"/>
                <w:sz w:val="24"/>
                <w:szCs w:val="24"/>
              </w:rPr>
              <w:t xml:space="preserve"> min </w:t>
            </w:r>
            <w:r w:rsidR="004C20B9" w:rsidRPr="007F01DB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</w:t>
            </w:r>
            <w:r w:rsidR="004C20B9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r w:rsidR="004C20B9" w:rsidRPr="007F01DB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r w:rsidR="00407E73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="004C20B9" w:rsidRPr="007F01DB">
              <w:rPr>
                <w:rFonts w:ascii="Times New Roman" w:hAnsi="Times New Roman" w:cs="Times New Roman"/>
                <w:sz w:val="24"/>
                <w:szCs w:val="24"/>
              </w:rPr>
              <w:t xml:space="preserve"> 15</w:t>
            </w:r>
          </w:p>
        </w:tc>
        <w:tc>
          <w:tcPr>
            <w:tcW w:w="16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27413661" w14:textId="74EAABFE" w:rsidR="004C20B9" w:rsidRDefault="00F52700" w:rsidP="004C20B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4C20B9" w:rsidRPr="00C1457F" w14:paraId="7C5D4EDA" w14:textId="77777777" w:rsidTr="00A87240">
        <w:trPr>
          <w:trHeight w:val="340"/>
        </w:trPr>
        <w:tc>
          <w:tcPr>
            <w:tcW w:w="550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039E78E" w14:textId="118F701B" w:rsidR="004C20B9" w:rsidRPr="00C1457F" w:rsidRDefault="004C20B9" w:rsidP="004C20B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Teste, seminare</w:t>
            </w:r>
          </w:p>
        </w:tc>
        <w:tc>
          <w:tcPr>
            <w:tcW w:w="3396" w:type="dxa"/>
            <w:tcBorders>
              <w:top w:val="single" w:sz="5" w:space="0" w:color="FFFFFF"/>
              <w:left w:val="single" w:sz="5" w:space="0" w:color="FFFFFF"/>
              <w:bottom w:val="single" w:sz="5" w:space="0" w:color="FFFFFF"/>
              <w:right w:val="single" w:sz="5" w:space="0" w:color="FFFFFF"/>
            </w:tcBorders>
            <w:shd w:val="clear" w:color="auto" w:fill="DFDDCB"/>
          </w:tcPr>
          <w:p w14:paraId="78752DB1" w14:textId="7CA63742" w:rsidR="004C20B9" w:rsidRPr="00C1457F" w:rsidRDefault="004C20B9" w:rsidP="004C20B9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F01DB">
              <w:rPr>
                <w:rFonts w:ascii="Times New Roman" w:hAnsi="Times New Roman" w:cs="Times New Roman"/>
                <w:sz w:val="24"/>
                <w:szCs w:val="24"/>
              </w:rPr>
              <w:t xml:space="preserve">2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</w:t>
            </w:r>
            <w:r w:rsidRPr="007F01DB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F01D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407E73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7F01DB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</w:p>
        </w:tc>
        <w:tc>
          <w:tcPr>
            <w:tcW w:w="16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266C9ED" w14:textId="5B173292" w:rsidR="004C20B9" w:rsidRPr="00C1457F" w:rsidRDefault="004C20B9" w:rsidP="004C20B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F01DB">
              <w:rPr>
                <w:rFonts w:ascii="Times New Roman" w:hAnsi="Times New Roman" w:cs="Times New Roman"/>
                <w:sz w:val="24"/>
                <w:szCs w:val="24"/>
              </w:rPr>
              <w:t xml:space="preserve">4            </w:t>
            </w:r>
          </w:p>
        </w:tc>
      </w:tr>
      <w:tr w:rsidR="004C20B9" w:rsidRPr="00C1457F" w14:paraId="6C04E8C9" w14:textId="77777777" w:rsidTr="00A87240">
        <w:trPr>
          <w:trHeight w:val="340"/>
        </w:trPr>
        <w:tc>
          <w:tcPr>
            <w:tcW w:w="550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83F9B30" w14:textId="534396EA" w:rsidR="004C20B9" w:rsidRPr="00C1457F" w:rsidRDefault="004C20B9" w:rsidP="004C20B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ty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ë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htëpi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</w:t>
            </w:r>
          </w:p>
        </w:tc>
        <w:tc>
          <w:tcPr>
            <w:tcW w:w="3396" w:type="dxa"/>
            <w:tcBorders>
              <w:top w:val="single" w:sz="5" w:space="0" w:color="FFFFFF"/>
              <w:left w:val="single" w:sz="5" w:space="0" w:color="FFFFFF"/>
              <w:bottom w:val="single" w:sz="5" w:space="0" w:color="FFFFFF"/>
              <w:right w:val="single" w:sz="5" w:space="0" w:color="FFFFFF"/>
            </w:tcBorders>
            <w:shd w:val="clear" w:color="auto" w:fill="DFDDCB"/>
          </w:tcPr>
          <w:p w14:paraId="4B314E83" w14:textId="0FB74F64" w:rsidR="004C20B9" w:rsidRPr="00C1457F" w:rsidRDefault="004C20B9" w:rsidP="004C20B9">
            <w:pPr>
              <w:tabs>
                <w:tab w:val="center" w:pos="62"/>
                <w:tab w:val="center" w:pos="1975"/>
              </w:tabs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F01D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7F01DB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 w:rsidR="00B82549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="00407E73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29706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6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3D9DDBC5" w14:textId="5328897F" w:rsidR="004C20B9" w:rsidRPr="00C1457F" w:rsidRDefault="00297064" w:rsidP="004C20B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4C20B9" w:rsidRPr="007F01DB">
              <w:rPr>
                <w:rFonts w:ascii="Times New Roman" w:hAnsi="Times New Roman" w:cs="Times New Roman"/>
                <w:sz w:val="24"/>
                <w:szCs w:val="24"/>
              </w:rPr>
              <w:t xml:space="preserve">           </w:t>
            </w:r>
          </w:p>
        </w:tc>
      </w:tr>
      <w:tr w:rsidR="004C20B9" w:rsidRPr="00C1457F" w14:paraId="0A6E1AD3" w14:textId="77777777" w:rsidTr="00A87240">
        <w:trPr>
          <w:trHeight w:val="340"/>
        </w:trPr>
        <w:tc>
          <w:tcPr>
            <w:tcW w:w="550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3634728" w14:textId="6F2B8484" w:rsidR="004C20B9" w:rsidRPr="00C1457F" w:rsidRDefault="004C20B9" w:rsidP="004C20B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Studim vetanak (bibliotekë / shtëpi)</w:t>
            </w:r>
          </w:p>
        </w:tc>
        <w:tc>
          <w:tcPr>
            <w:tcW w:w="3396" w:type="dxa"/>
            <w:tcBorders>
              <w:top w:val="single" w:sz="5" w:space="0" w:color="FFFFFF"/>
              <w:left w:val="single" w:sz="5" w:space="0" w:color="FFFFFF"/>
              <w:bottom w:val="single" w:sz="5" w:space="0" w:color="FFFFFF"/>
              <w:right w:val="single" w:sz="5" w:space="0" w:color="FFFFFF"/>
            </w:tcBorders>
            <w:shd w:val="clear" w:color="auto" w:fill="DFDDCB"/>
          </w:tcPr>
          <w:p w14:paraId="62AD7ECE" w14:textId="1F734131" w:rsidR="004C20B9" w:rsidRPr="00C1457F" w:rsidRDefault="00B82549" w:rsidP="004C20B9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C20B9" w:rsidRPr="007F01DB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15</w:t>
            </w:r>
          </w:p>
        </w:tc>
        <w:tc>
          <w:tcPr>
            <w:tcW w:w="16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34E6844C" w14:textId="401B4696" w:rsidR="004C20B9" w:rsidRPr="00C1457F" w:rsidRDefault="00B82549" w:rsidP="004C20B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4C20B9" w:rsidRPr="007F01DB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</w:p>
        </w:tc>
      </w:tr>
      <w:tr w:rsidR="004C20B9" w:rsidRPr="00C1457F" w14:paraId="5851E14C" w14:textId="77777777" w:rsidTr="00A87240">
        <w:trPr>
          <w:trHeight w:val="340"/>
        </w:trPr>
        <w:tc>
          <w:tcPr>
            <w:tcW w:w="550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D07C182" w14:textId="1E367837" w:rsidR="004C20B9" w:rsidRPr="00C1457F" w:rsidRDefault="004C20B9" w:rsidP="004C20B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ërgatitja për provimin përfundimtar</w:t>
            </w:r>
          </w:p>
        </w:tc>
        <w:tc>
          <w:tcPr>
            <w:tcW w:w="3396" w:type="dxa"/>
            <w:tcBorders>
              <w:top w:val="single" w:sz="5" w:space="0" w:color="FFFFFF"/>
              <w:left w:val="single" w:sz="5" w:space="0" w:color="FFFFFF"/>
              <w:bottom w:val="single" w:sz="5" w:space="0" w:color="FFFFFF"/>
              <w:right w:val="single" w:sz="5" w:space="0" w:color="FFFFFF"/>
            </w:tcBorders>
            <w:shd w:val="clear" w:color="auto" w:fill="DFDDCB"/>
          </w:tcPr>
          <w:p w14:paraId="6D975C2F" w14:textId="3A996DE7" w:rsidR="004C20B9" w:rsidRPr="00C1457F" w:rsidRDefault="00B82549" w:rsidP="004C20B9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4C20B9" w:rsidRPr="007F01D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1A3E72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1</w:t>
            </w:r>
          </w:p>
        </w:tc>
        <w:tc>
          <w:tcPr>
            <w:tcW w:w="16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62B86D9C" w14:textId="18C93037" w:rsidR="004C20B9" w:rsidRPr="00C1457F" w:rsidRDefault="001A3E72" w:rsidP="004C20B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4C20B9" w:rsidRPr="00C1457F" w14:paraId="64B67D8A" w14:textId="77777777" w:rsidTr="00A87240">
        <w:trPr>
          <w:trHeight w:val="340"/>
        </w:trPr>
        <w:tc>
          <w:tcPr>
            <w:tcW w:w="550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83D0277" w14:textId="2AAE9B97" w:rsidR="004C20B9" w:rsidRPr="00C1457F" w:rsidRDefault="004C20B9" w:rsidP="004C20B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Koha e vlerësimit (test,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uiz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provim përfundimtar)</w:t>
            </w:r>
          </w:p>
        </w:tc>
        <w:tc>
          <w:tcPr>
            <w:tcW w:w="3396" w:type="dxa"/>
            <w:tcBorders>
              <w:top w:val="single" w:sz="5" w:space="0" w:color="FFFFFF"/>
              <w:left w:val="single" w:sz="5" w:space="0" w:color="FFFFFF"/>
              <w:bottom w:val="single" w:sz="5" w:space="0" w:color="FFFFFF"/>
              <w:right w:val="single" w:sz="5" w:space="0" w:color="FFFFFF"/>
            </w:tcBorders>
            <w:shd w:val="clear" w:color="auto" w:fill="DFDDCB"/>
          </w:tcPr>
          <w:p w14:paraId="3794719D" w14:textId="4CF9E6E0" w:rsidR="004C20B9" w:rsidRPr="00C1457F" w:rsidRDefault="004C20B9" w:rsidP="004C20B9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F01D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2  </w:t>
            </w:r>
            <w:r w:rsidR="00B8254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                        </w:t>
            </w:r>
            <w:r w:rsidR="00F52700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6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54D75A78" w14:textId="69B5AEA0" w:rsidR="004C20B9" w:rsidRPr="00C1457F" w:rsidRDefault="00407E73" w:rsidP="004C20B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4C20B9" w:rsidRPr="00C1457F" w14:paraId="6C477C9C" w14:textId="77777777" w:rsidTr="00A87240">
        <w:trPr>
          <w:trHeight w:val="340"/>
        </w:trPr>
        <w:tc>
          <w:tcPr>
            <w:tcW w:w="550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7FB1011" w14:textId="0793BFE2" w:rsidR="004C20B9" w:rsidRPr="00C1457F" w:rsidRDefault="004C20B9" w:rsidP="004C20B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jekte, prezantime, etj.</w:t>
            </w:r>
          </w:p>
        </w:tc>
        <w:tc>
          <w:tcPr>
            <w:tcW w:w="3396" w:type="dxa"/>
            <w:tcBorders>
              <w:top w:val="single" w:sz="5" w:space="0" w:color="FFFFFF"/>
              <w:left w:val="single" w:sz="5" w:space="0" w:color="FFFFFF"/>
              <w:bottom w:val="single" w:sz="5" w:space="0" w:color="FFFFFF"/>
              <w:right w:val="single" w:sz="5" w:space="0" w:color="FFFFFF"/>
            </w:tcBorders>
            <w:shd w:val="clear" w:color="auto" w:fill="DFDDCB"/>
          </w:tcPr>
          <w:p w14:paraId="05A43C76" w14:textId="3C848ACA" w:rsidR="004C20B9" w:rsidRPr="00C1457F" w:rsidRDefault="004C20B9" w:rsidP="004C20B9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F01D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2                               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1</w:t>
            </w:r>
            <w:r w:rsidRPr="007F01D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16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8B03E02" w14:textId="43CD2918" w:rsidR="004C20B9" w:rsidRPr="00C1457F" w:rsidRDefault="004C20B9" w:rsidP="004C20B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4C20B9" w:rsidRPr="00C1457F" w14:paraId="07BEFE4C" w14:textId="77777777" w:rsidTr="00A87240">
        <w:trPr>
          <w:trHeight w:val="340"/>
        </w:trPr>
        <w:tc>
          <w:tcPr>
            <w:tcW w:w="550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D845B1F" w14:textId="77777777" w:rsidR="004C20B9" w:rsidRPr="00C1457F" w:rsidRDefault="004C20B9" w:rsidP="004C20B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jithsej</w:t>
            </w:r>
          </w:p>
        </w:tc>
        <w:tc>
          <w:tcPr>
            <w:tcW w:w="33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9A85DD9" w14:textId="2E85EC13" w:rsidR="004C20B9" w:rsidRPr="00C1457F" w:rsidRDefault="004C20B9" w:rsidP="004C20B9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41106524" w14:textId="72CE41BE" w:rsidR="005C7E1A" w:rsidRPr="007F01DB" w:rsidRDefault="00917D82" w:rsidP="005C7E1A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</w:t>
            </w:r>
            <w:r w:rsidR="005C7E1A" w:rsidRPr="007F01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F3210">
              <w:rPr>
                <w:rFonts w:ascii="Times New Roman" w:hAnsi="Times New Roman" w:cs="Times New Roman"/>
                <w:sz w:val="24"/>
                <w:szCs w:val="24"/>
              </w:rPr>
              <w:t>orë</w:t>
            </w:r>
          </w:p>
          <w:p w14:paraId="2D04FDDB" w14:textId="4E9D4037" w:rsidR="005C7E1A" w:rsidRPr="007F01DB" w:rsidRDefault="00917D82" w:rsidP="005C7E1A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</w:t>
            </w:r>
            <w:r w:rsidR="005C7E1A" w:rsidRPr="007F01D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5C7E1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C7E1A" w:rsidRPr="007F01DB">
              <w:rPr>
                <w:rFonts w:ascii="Times New Roman" w:hAnsi="Times New Roman" w:cs="Times New Roman"/>
                <w:sz w:val="24"/>
                <w:szCs w:val="24"/>
              </w:rPr>
              <w:t xml:space="preserve">5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  <w:p w14:paraId="60F08F86" w14:textId="6FD90984" w:rsidR="004C20B9" w:rsidRPr="00C1457F" w:rsidRDefault="005C7E1A" w:rsidP="005C7E1A">
            <w:pPr>
              <w:ind w:left="1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7F01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E1D5C">
              <w:rPr>
                <w:rFonts w:ascii="Times New Roman" w:hAnsi="Times New Roman" w:cs="Times New Roman"/>
                <w:sz w:val="24"/>
                <w:szCs w:val="24"/>
              </w:rPr>
              <w:t xml:space="preserve">3 </w:t>
            </w:r>
            <w:r w:rsidRPr="007F01DB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7F01DB">
              <w:rPr>
                <w:rFonts w:ascii="Times New Roman" w:hAnsi="Times New Roman" w:cs="Times New Roman"/>
                <w:sz w:val="24"/>
                <w:szCs w:val="24"/>
              </w:rPr>
              <w:t>TS</w:t>
            </w:r>
          </w:p>
        </w:tc>
      </w:tr>
      <w:bookmarkEnd w:id="0"/>
      <w:tr w:rsidR="004C20B9" w:rsidRPr="00C1457F" w14:paraId="2C2ED910" w14:textId="77777777" w:rsidTr="00A87240">
        <w:trPr>
          <w:trHeight w:val="916"/>
        </w:trPr>
        <w:tc>
          <w:tcPr>
            <w:tcW w:w="3186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52E4B54" w14:textId="347BD3A1" w:rsidR="004C20B9" w:rsidRPr="00C1457F" w:rsidRDefault="004C20B9" w:rsidP="004C20B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etodat e mësimdhënies:  </w:t>
            </w:r>
          </w:p>
        </w:tc>
        <w:tc>
          <w:tcPr>
            <w:tcW w:w="7344" w:type="dxa"/>
            <w:gridSpan w:val="4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C0CA551" w14:textId="4875D95F" w:rsidR="004C20B9" w:rsidRPr="00C1457F" w:rsidRDefault="004C20B9" w:rsidP="004C20B9">
            <w:pPr>
              <w:numPr>
                <w:ilvl w:val="12"/>
                <w:numId w:val="0"/>
              </w:num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igjërata teorike; ushtrime në klasë duke përdorur materiale të ndryshme; ligjërata praktike me asistentë - ushtrime të ndryshme interaktive; detyra individuale të shtëpisë (përkthime të teksteve akademike/administrative nga gjuha shqipe në BSKM dhe anasjelltas; ushtrime nga libri i punës; ese të shkurtra për tema akademike/administrative etj.); dëgjim i gjuhës së folur BSKM në programe të zgjedhura televizive/Internet (filma, muzikë, programe televizive edukative) ose dëgjim i folësve amtarë jashtë fakultetit si punë në terren (tema akademike/administrative); studim vetanak.</w:t>
            </w:r>
          </w:p>
        </w:tc>
      </w:tr>
      <w:tr w:rsidR="004C20B9" w:rsidRPr="00C1457F" w14:paraId="46AA379A" w14:textId="77777777" w:rsidTr="00A87240">
        <w:trPr>
          <w:trHeight w:val="1486"/>
        </w:trPr>
        <w:tc>
          <w:tcPr>
            <w:tcW w:w="3186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C49FCFA" w14:textId="77777777" w:rsidR="004C20B9" w:rsidRPr="00C1457F" w:rsidRDefault="004C20B9" w:rsidP="004C20B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todat e vlerësimit:</w:t>
            </w:r>
          </w:p>
        </w:tc>
        <w:tc>
          <w:tcPr>
            <w:tcW w:w="7344" w:type="dxa"/>
            <w:gridSpan w:val="4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5D7AC535" w14:textId="2F4BD9B4" w:rsidR="004C20B9" w:rsidRPr="00C1457F" w:rsidRDefault="004C20B9" w:rsidP="004C20B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gu për kalimin e lëndës është 60%;</w:t>
            </w:r>
          </w:p>
          <w:p w14:paraId="49EC598C" w14:textId="77777777" w:rsidR="004C20B9" w:rsidRPr="00C1457F" w:rsidRDefault="004C20B9" w:rsidP="004C20B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  <w:p w14:paraId="0B341ACB" w14:textId="77777777" w:rsidR="004C20B9" w:rsidRPr="00C1457F" w:rsidRDefault="004C20B9" w:rsidP="004C20B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ijueshmëria e studentëve 30%;</w:t>
            </w:r>
          </w:p>
          <w:p w14:paraId="68F4836F" w14:textId="77777777" w:rsidR="004C20B9" w:rsidRPr="00C1457F" w:rsidRDefault="004C20B9" w:rsidP="004C20B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tyrat individuale të përfunduara në klasë 10%;</w:t>
            </w:r>
          </w:p>
          <w:p w14:paraId="0763212E" w14:textId="77777777" w:rsidR="004C20B9" w:rsidRPr="00C1457F" w:rsidRDefault="004C20B9" w:rsidP="004C20B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tyrat individuale të përfunduara në shtëpi 10%;</w:t>
            </w:r>
          </w:p>
          <w:p w14:paraId="00FC8BC0" w14:textId="77777777" w:rsidR="004C20B9" w:rsidRPr="00C1457F" w:rsidRDefault="004C20B9" w:rsidP="004C20B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lerësimi nga testet 40%;</w:t>
            </w:r>
          </w:p>
          <w:p w14:paraId="7389F467" w14:textId="77777777" w:rsidR="004C20B9" w:rsidRPr="00C1457F" w:rsidRDefault="004C20B9" w:rsidP="004C20B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vimi përfundimtar 10%;</w:t>
            </w:r>
          </w:p>
          <w:p w14:paraId="0E720158" w14:textId="77777777" w:rsidR="004C20B9" w:rsidRPr="00C1457F" w:rsidRDefault="004C20B9" w:rsidP="004C20B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jithsej 100%.</w:t>
            </w:r>
          </w:p>
        </w:tc>
      </w:tr>
      <w:tr w:rsidR="004C20B9" w:rsidRPr="00C1457F" w14:paraId="2AA295E7" w14:textId="77777777" w:rsidTr="00A87240">
        <w:trPr>
          <w:trHeight w:val="916"/>
        </w:trPr>
        <w:tc>
          <w:tcPr>
            <w:tcW w:w="3186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B23F65A" w14:textId="685FEB19" w:rsidR="004C20B9" w:rsidRPr="00C1457F" w:rsidRDefault="004C20B9" w:rsidP="004C20B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FF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sz w:val="24"/>
                <w:szCs w:val="24"/>
              </w:rPr>
              <w:t xml:space="preserve">Literatura bazë: </w:t>
            </w:r>
          </w:p>
        </w:tc>
        <w:tc>
          <w:tcPr>
            <w:tcW w:w="7344" w:type="dxa"/>
            <w:gridSpan w:val="4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DAE8148" w14:textId="6DEC75DE" w:rsidR="004C20B9" w:rsidRPr="00C1457F" w:rsidRDefault="004C20B9" w:rsidP="004C20B9">
            <w:pPr>
              <w:numPr>
                <w:ilvl w:val="0"/>
                <w:numId w:val="1"/>
              </w:numPr>
              <w:spacing w:after="12" w:line="248" w:lineRule="auto"/>
              <w:contextualSpacing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iketić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botić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S.,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ovanović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B. (2019). </w:t>
            </w:r>
            <w:proofErr w:type="spellStart"/>
            <w:r w:rsidRPr="00C1457F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rpski</w:t>
            </w:r>
            <w:proofErr w:type="spellEnd"/>
            <w:r w:rsidRPr="00C1457F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1457F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jezik</w:t>
            </w:r>
            <w:proofErr w:type="spellEnd"/>
            <w:r w:rsidRPr="00C1457F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1/2/3. </w:t>
            </w:r>
            <w:proofErr w:type="spellStart"/>
            <w:r w:rsidRPr="00C1457F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Učenje</w:t>
            </w:r>
            <w:proofErr w:type="spellEnd"/>
            <w:r w:rsidRPr="00C1457F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1457F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rpskog</w:t>
            </w:r>
            <w:proofErr w:type="spellEnd"/>
            <w:r w:rsidRPr="00C1457F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1457F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jezika</w:t>
            </w:r>
            <w:proofErr w:type="spellEnd"/>
            <w:r w:rsidRPr="00C1457F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1457F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za</w:t>
            </w:r>
            <w:proofErr w:type="spellEnd"/>
            <w:r w:rsidRPr="00C1457F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1457F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ivilne</w:t>
            </w:r>
            <w:proofErr w:type="spellEnd"/>
            <w:r w:rsidRPr="00C1457F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1457F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lužbenike</w:t>
            </w:r>
            <w:proofErr w:type="spellEnd"/>
            <w:r w:rsidRPr="00C1457F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na </w:t>
            </w:r>
            <w:proofErr w:type="spellStart"/>
            <w:r w:rsidRPr="00C1457F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Kosovu</w:t>
            </w:r>
            <w:proofErr w:type="spellEnd"/>
            <w:r w:rsidRPr="00C1457F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C1457F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 xml:space="preserve">[Gjuha </w:t>
            </w:r>
            <w:proofErr w:type="spellStart"/>
            <w:r w:rsidRPr="00C1457F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serbe</w:t>
            </w:r>
            <w:proofErr w:type="spellEnd"/>
            <w:r w:rsidRPr="00C1457F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 xml:space="preserve"> 1/2/3. M</w:t>
            </w:r>
            <w:r w:rsidRPr="00C1457F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ësimi i gjuhës serbe për nëpunësit civilë në Kosovë</w:t>
            </w:r>
            <w:r w:rsidRPr="00C1457F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  <w:lang w:val="en-US"/>
              </w:rPr>
              <w:t>]</w:t>
            </w:r>
            <w:r w:rsidRPr="00C1457F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.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rishtinë: OSBE, ECMI (libri shkollor, libri i punës dhe libri i mësuesve, nivelet A1, A2 ose B1 në varësi të një grupi)</w:t>
            </w:r>
          </w:p>
        </w:tc>
      </w:tr>
      <w:tr w:rsidR="004C20B9" w:rsidRPr="00C1457F" w14:paraId="5B0634EF" w14:textId="77777777" w:rsidTr="00A87240">
        <w:trPr>
          <w:trHeight w:val="485"/>
        </w:trPr>
        <w:tc>
          <w:tcPr>
            <w:tcW w:w="31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A5D8461" w14:textId="02EBA400" w:rsidR="004C20B9" w:rsidRPr="00C1457F" w:rsidRDefault="004C20B9" w:rsidP="004C20B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iteratura ndihmëse:</w:t>
            </w:r>
          </w:p>
        </w:tc>
        <w:tc>
          <w:tcPr>
            <w:tcW w:w="7344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DEFEAEF" w14:textId="1D612F07" w:rsidR="004C20B9" w:rsidRPr="00C1457F" w:rsidRDefault="004C20B9" w:rsidP="004C20B9">
            <w:pPr>
              <w:numPr>
                <w:ilvl w:val="0"/>
                <w:numId w:val="1"/>
              </w:numPr>
              <w:spacing w:after="12" w:line="248" w:lineRule="auto"/>
              <w:contextualSpacing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jelaković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I.,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ojnović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J. (2013). </w:t>
            </w:r>
            <w:proofErr w:type="spellStart"/>
            <w:r w:rsidRPr="00C1457F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Naučimo</w:t>
            </w:r>
            <w:proofErr w:type="spellEnd"/>
            <w:r w:rsidRPr="00C1457F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1457F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rpski</w:t>
            </w:r>
            <w:proofErr w:type="spellEnd"/>
            <w:r w:rsidRPr="00C1457F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1 </w:t>
            </w:r>
            <w:r w:rsidRPr="00C1457F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[Të mësojmë serbisht]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Novi Sad: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zitet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u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vom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du</w:t>
            </w:r>
            <w:proofErr w:type="spellEnd"/>
          </w:p>
          <w:p w14:paraId="5C883B59" w14:textId="2C432761" w:rsidR="004C20B9" w:rsidRPr="00C1457F" w:rsidRDefault="004C20B9" w:rsidP="004C20B9">
            <w:pPr>
              <w:numPr>
                <w:ilvl w:val="0"/>
                <w:numId w:val="1"/>
              </w:numPr>
              <w:spacing w:after="12" w:line="248" w:lineRule="auto"/>
              <w:contextualSpacing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ibnikar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V.,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rris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D. (2003). </w:t>
            </w:r>
            <w:proofErr w:type="spellStart"/>
            <w:r w:rsidRPr="00C1457F">
              <w:rPr>
                <w:rFonts w:ascii="Times New Roman" w:eastAsia="Calibri" w:hAnsi="Times New Roman" w:cs="Times New Roman"/>
                <w:i/>
                <w:iCs/>
                <w:color w:val="000000"/>
                <w:sz w:val="24"/>
                <w:szCs w:val="24"/>
              </w:rPr>
              <w:t>Teach</w:t>
            </w:r>
            <w:proofErr w:type="spellEnd"/>
            <w:r w:rsidRPr="00C1457F">
              <w:rPr>
                <w:rFonts w:ascii="Times New Roman" w:eastAsia="Calibri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1457F">
              <w:rPr>
                <w:rFonts w:ascii="Times New Roman" w:eastAsia="Calibri" w:hAnsi="Times New Roman" w:cs="Times New Roman"/>
                <w:i/>
                <w:iCs/>
                <w:color w:val="000000"/>
                <w:sz w:val="24"/>
                <w:szCs w:val="24"/>
              </w:rPr>
              <w:t>yourself</w:t>
            </w:r>
            <w:proofErr w:type="spellEnd"/>
            <w:r w:rsidRPr="00C1457F">
              <w:rPr>
                <w:rFonts w:ascii="Times New Roman" w:eastAsia="Calibri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1457F">
              <w:rPr>
                <w:rFonts w:ascii="Times New Roman" w:eastAsia="Calibri" w:hAnsi="Times New Roman" w:cs="Times New Roman"/>
                <w:i/>
                <w:iCs/>
                <w:color w:val="000000"/>
                <w:sz w:val="24"/>
                <w:szCs w:val="24"/>
              </w:rPr>
              <w:t>Serbian</w:t>
            </w:r>
            <w:proofErr w:type="spellEnd"/>
            <w:r w:rsidRPr="00C1457F">
              <w:rPr>
                <w:rFonts w:ascii="Times New Roman" w:eastAsia="Calibri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C1457F">
              <w:rPr>
                <w:rFonts w:ascii="Times New Roman" w:eastAsia="Calibri" w:hAnsi="Times New Roman" w:cs="Times New Roman"/>
                <w:iCs/>
                <w:color w:val="000000"/>
                <w:sz w:val="24"/>
                <w:szCs w:val="24"/>
              </w:rPr>
              <w:t>[</w:t>
            </w:r>
            <w:r w:rsidRPr="00C1457F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Mësojani vetes serbishten]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 US: Libra Bashkëkohorë.</w:t>
            </w:r>
          </w:p>
          <w:p w14:paraId="7159A16B" w14:textId="77777777" w:rsidR="004C20B9" w:rsidRPr="00C1457F" w:rsidRDefault="004C20B9" w:rsidP="004C20B9">
            <w:pPr>
              <w:numPr>
                <w:ilvl w:val="0"/>
                <w:numId w:val="1"/>
              </w:numPr>
              <w:spacing w:after="12" w:line="248" w:lineRule="auto"/>
              <w:contextualSpacing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jdžanović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M.,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Çerpja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A.,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ananaj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A.,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Štrbac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G. (2017). Mali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čnik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/ Fjalor i vogël: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rpsko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banski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/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bansko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rpski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čnik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vizija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učna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: Anila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ananaj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 Hagë: Komisionari i Lartë për Pakica Kombëtare i OSBE</w:t>
            </w:r>
          </w:p>
          <w:p w14:paraId="169268C7" w14:textId="1A953BA0" w:rsidR="004C20B9" w:rsidRPr="00C1457F" w:rsidRDefault="004C20B9" w:rsidP="004C20B9">
            <w:pPr>
              <w:numPr>
                <w:ilvl w:val="0"/>
                <w:numId w:val="1"/>
              </w:numPr>
              <w:spacing w:after="12" w:line="248" w:lineRule="auto"/>
              <w:contextualSpacing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exander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R.,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lias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ursać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E. (2006). </w:t>
            </w:r>
            <w:r w:rsidRPr="00C1457F">
              <w:rPr>
                <w:rFonts w:ascii="Times New Roman" w:eastAsia="Calibri" w:hAnsi="Times New Roman" w:cs="Times New Roman"/>
                <w:i/>
                <w:color w:val="000000"/>
                <w:sz w:val="24"/>
                <w:szCs w:val="24"/>
                <w:lang w:val="sr-Latn-RS"/>
              </w:rPr>
              <w:t xml:space="preserve">Bosnian, Croatian, Serbian, a textbook with excercises and basic grammar </w:t>
            </w:r>
            <w:r w:rsidRPr="00C1457F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sr-Latn-RS"/>
              </w:rPr>
              <w:t>[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oshnjakishtja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kroatishtja, serbishtja, libër shkollor me ushtrime dhe gramatikë themelore]. Shtëpia botues e Universitetit të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isconsin</w:t>
            </w:r>
            <w:proofErr w:type="spellEnd"/>
          </w:p>
          <w:p w14:paraId="09CA6B25" w14:textId="1D4EE773" w:rsidR="004C20B9" w:rsidRPr="00C1457F" w:rsidRDefault="004C20B9" w:rsidP="004C20B9">
            <w:pPr>
              <w:numPr>
                <w:ilvl w:val="0"/>
                <w:numId w:val="1"/>
              </w:numPr>
              <w:spacing w:after="12" w:line="248" w:lineRule="auto"/>
              <w:contextualSpacing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Hawkesworth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C.,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Ćalić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J. (2006). </w:t>
            </w:r>
            <w:r w:rsidRPr="00C1457F">
              <w:rPr>
                <w:rFonts w:ascii="Times New Roman" w:eastAsia="Calibri" w:hAnsi="Times New Roman" w:cs="Times New Roman"/>
                <w:i/>
                <w:color w:val="000000"/>
                <w:sz w:val="24"/>
                <w:szCs w:val="24"/>
                <w:lang w:val="sr-Latn-RS"/>
              </w:rPr>
              <w:t xml:space="preserve">Colloquial Serbian </w:t>
            </w:r>
            <w:r w:rsidRPr="00C1457F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US"/>
              </w:rPr>
              <w:t>[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rbishtja bisedimore]</w:t>
            </w:r>
            <w:r w:rsidRPr="00C145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ondon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outledge</w:t>
            </w:r>
            <w:proofErr w:type="spellEnd"/>
          </w:p>
          <w:p w14:paraId="357D1D8B" w14:textId="52F1FBC4" w:rsidR="004C20B9" w:rsidRPr="00C1457F" w:rsidRDefault="004C20B9" w:rsidP="004C20B9">
            <w:pPr>
              <w:numPr>
                <w:ilvl w:val="0"/>
                <w:numId w:val="1"/>
              </w:numPr>
              <w:spacing w:after="12" w:line="248" w:lineRule="auto"/>
              <w:contextualSpacing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ešikan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M.,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erković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J.,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žurica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M. (2011). </w:t>
            </w:r>
            <w:proofErr w:type="spellStart"/>
            <w:r w:rsidRPr="00C145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Pravopis</w:t>
            </w:r>
            <w:proofErr w:type="spellEnd"/>
            <w:r w:rsidRPr="00C145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145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srpskog</w:t>
            </w:r>
            <w:proofErr w:type="spellEnd"/>
            <w:r w:rsidRPr="00C145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145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jezika</w:t>
            </w:r>
            <w:proofErr w:type="spellEnd"/>
            <w:r w:rsidRPr="00C145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Drejtshkrimi i gjuhës serbe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]</w:t>
            </w:r>
            <w:r w:rsidRPr="00C145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.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Novi Sad: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tica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rpska</w:t>
            </w:r>
            <w:proofErr w:type="spellEnd"/>
          </w:p>
          <w:p w14:paraId="1BE332B1" w14:textId="77777777" w:rsidR="004C20B9" w:rsidRPr="00C1457F" w:rsidRDefault="004C20B9" w:rsidP="004C20B9">
            <w:pPr>
              <w:numPr>
                <w:ilvl w:val="0"/>
                <w:numId w:val="1"/>
              </w:numPr>
              <w:spacing w:after="12" w:line="248" w:lineRule="auto"/>
              <w:contextualSpacing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per, P.,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lajn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I. (2013). </w:t>
            </w:r>
            <w:proofErr w:type="spellStart"/>
            <w:r w:rsidRPr="00C145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Normativna</w:t>
            </w:r>
            <w:proofErr w:type="spellEnd"/>
            <w:r w:rsidRPr="00C145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gramatika </w:t>
            </w:r>
            <w:proofErr w:type="spellStart"/>
            <w:r w:rsidRPr="00C145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srpskog</w:t>
            </w:r>
            <w:proofErr w:type="spellEnd"/>
            <w:r w:rsidRPr="00C145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145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jezika</w:t>
            </w:r>
            <w:proofErr w:type="spellEnd"/>
            <w:r w:rsidRPr="00C145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.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Novi Sad: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tica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rpska</w:t>
            </w:r>
            <w:proofErr w:type="spellEnd"/>
          </w:p>
          <w:p w14:paraId="761C77EE" w14:textId="77777777" w:rsidR="004C20B9" w:rsidRPr="00C1457F" w:rsidRDefault="004C20B9" w:rsidP="004C20B9">
            <w:pPr>
              <w:numPr>
                <w:ilvl w:val="0"/>
                <w:numId w:val="1"/>
              </w:numPr>
              <w:spacing w:after="12" w:line="248" w:lineRule="auto"/>
              <w:contextualSpacing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anojčić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Ž.,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opović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j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(1992). </w:t>
            </w:r>
            <w:r w:rsidRPr="00C145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Gramatika </w:t>
            </w:r>
            <w:proofErr w:type="spellStart"/>
            <w:r w:rsidRPr="00C145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srpskoga</w:t>
            </w:r>
            <w:proofErr w:type="spellEnd"/>
            <w:r w:rsidRPr="00C145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145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jezika</w:t>
            </w:r>
            <w:proofErr w:type="spellEnd"/>
            <w:r w:rsidRPr="00C145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C145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Udžbenik</w:t>
            </w:r>
            <w:proofErr w:type="spellEnd"/>
            <w:r w:rsidRPr="00C145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145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za</w:t>
            </w:r>
            <w:proofErr w:type="spellEnd"/>
            <w:r w:rsidRPr="00C145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I, II, III i IV </w:t>
            </w:r>
            <w:proofErr w:type="spellStart"/>
            <w:r w:rsidRPr="00C145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razred</w:t>
            </w:r>
            <w:proofErr w:type="spellEnd"/>
            <w:r w:rsidRPr="00C145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145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srednje</w:t>
            </w:r>
            <w:proofErr w:type="spellEnd"/>
            <w:r w:rsidRPr="00C145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145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škole</w:t>
            </w:r>
            <w:proofErr w:type="spellEnd"/>
            <w:r w:rsidRPr="00C145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. </w:t>
            </w: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Beograd: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Zavod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za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džbenike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stavna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redstva</w:t>
            </w:r>
            <w:proofErr w:type="spellEnd"/>
          </w:p>
          <w:p w14:paraId="5E1CA3B7" w14:textId="77777777" w:rsidR="004C20B9" w:rsidRPr="00C1457F" w:rsidRDefault="004C20B9" w:rsidP="004C20B9">
            <w:pPr>
              <w:numPr>
                <w:ilvl w:val="0"/>
                <w:numId w:val="1"/>
              </w:numPr>
              <w:spacing w:after="12" w:line="248" w:lineRule="auto"/>
              <w:contextualSpacing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una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E. et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(2005).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banski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čnik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bansko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rpski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rpsko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banski</w:t>
            </w:r>
            <w:proofErr w:type="spellEnd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). Beograd: </w:t>
            </w:r>
            <w:proofErr w:type="spellStart"/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sen</w:t>
            </w:r>
            <w:proofErr w:type="spellEnd"/>
          </w:p>
          <w:p w14:paraId="30AC3F54" w14:textId="3B29D403" w:rsidR="004C20B9" w:rsidRPr="00C1457F" w:rsidRDefault="00615888" w:rsidP="004C20B9">
            <w:pPr>
              <w:numPr>
                <w:ilvl w:val="0"/>
                <w:numId w:val="1"/>
              </w:numPr>
              <w:spacing w:after="12" w:line="248" w:lineRule="auto"/>
              <w:contextualSpacing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hyperlink r:id="rId7" w:history="1">
              <w:r w:rsidR="004C20B9" w:rsidRPr="00C1457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fjalor-recnik.com/</w:t>
              </w:r>
            </w:hyperlink>
          </w:p>
        </w:tc>
      </w:tr>
    </w:tbl>
    <w:p w14:paraId="1829903D" w14:textId="77777777" w:rsidR="00144620" w:rsidRPr="00C1457F" w:rsidRDefault="00144620" w:rsidP="00144620">
      <w:pPr>
        <w:spacing w:after="0" w:line="240" w:lineRule="auto"/>
        <w:ind w:left="10" w:hanging="10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C1457F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 </w:t>
      </w: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2700"/>
        <w:gridCol w:w="7830"/>
      </w:tblGrid>
      <w:tr w:rsidR="00144620" w:rsidRPr="00C1457F" w14:paraId="19D2692E" w14:textId="77777777" w:rsidTr="00A87240">
        <w:trPr>
          <w:trHeight w:val="340"/>
        </w:trPr>
        <w:tc>
          <w:tcPr>
            <w:tcW w:w="270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0D8F3EB8" w14:textId="77777777" w:rsidR="00144620" w:rsidRPr="00C1457F" w:rsidRDefault="00144620" w:rsidP="0014462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>Përmbajtja e lëndës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4B65C20E" w14:textId="77777777" w:rsidR="00144620" w:rsidRPr="00C1457F" w:rsidRDefault="00144620" w:rsidP="0014462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44620" w:rsidRPr="00C1457F" w14:paraId="7AD1DA16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819D83D" w14:textId="7F342892" w:rsidR="00144620" w:rsidRPr="00C1457F" w:rsidRDefault="00144620" w:rsidP="00D06C57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</w:t>
            </w:r>
            <w:r w:rsidR="00D06C57"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52895D6C" w14:textId="77777777" w:rsidR="00144620" w:rsidRPr="00C1457F" w:rsidRDefault="00144620" w:rsidP="0014462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a e ligjëratës</w:t>
            </w:r>
          </w:p>
        </w:tc>
      </w:tr>
      <w:tr w:rsidR="00D06C57" w:rsidRPr="00C1457F" w14:paraId="12F6938A" w14:textId="77777777" w:rsidTr="00A87240">
        <w:trPr>
          <w:trHeight w:val="398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FA886BC" w14:textId="0AFEFB08" w:rsidR="00D06C57" w:rsidRPr="00C1457F" w:rsidRDefault="00D06C57" w:rsidP="00D06C57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 1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  <w:vAlign w:val="bottom"/>
          </w:tcPr>
          <w:p w14:paraId="1677089D" w14:textId="77777777" w:rsidR="005C3485" w:rsidRPr="005C3485" w:rsidRDefault="005C3485" w:rsidP="005C3485">
            <w:pPr>
              <w:spacing w:after="12" w:line="248" w:lineRule="auto"/>
              <w:ind w:left="10" w:hanging="1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3485">
              <w:rPr>
                <w:rFonts w:ascii="Times New Roman" w:hAnsi="Times New Roman" w:cs="Times New Roman"/>
                <w:sz w:val="24"/>
                <w:szCs w:val="24"/>
              </w:rPr>
              <w:t>Përshkrimi i lëndës/literaturës;</w:t>
            </w:r>
          </w:p>
          <w:p w14:paraId="6F9228BA" w14:textId="77777777" w:rsidR="005C3485" w:rsidRPr="005C3485" w:rsidRDefault="005C3485" w:rsidP="005C3485">
            <w:pPr>
              <w:spacing w:after="12" w:line="248" w:lineRule="auto"/>
              <w:ind w:left="10" w:hanging="1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3485">
              <w:rPr>
                <w:rFonts w:ascii="Times New Roman" w:hAnsi="Times New Roman" w:cs="Times New Roman"/>
                <w:sz w:val="24"/>
                <w:szCs w:val="24"/>
              </w:rPr>
              <w:t>Prezantimi i temës, detyrimet dhe vlerësimi i studentëve;</w:t>
            </w:r>
          </w:p>
          <w:p w14:paraId="55316287" w14:textId="77777777" w:rsidR="005C3485" w:rsidRPr="005C3485" w:rsidRDefault="005C3485" w:rsidP="005C3485">
            <w:pPr>
              <w:spacing w:after="12" w:line="248" w:lineRule="auto"/>
              <w:ind w:left="10" w:hanging="1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3485">
              <w:rPr>
                <w:rFonts w:ascii="Times New Roman" w:hAnsi="Times New Roman" w:cs="Times New Roman"/>
                <w:sz w:val="24"/>
                <w:szCs w:val="24"/>
              </w:rPr>
              <w:t>Informacion mbi objektivat, rezultatet e pritura nga studentët, metodat e mësimdhënies dhe vlerësimi;</w:t>
            </w:r>
          </w:p>
          <w:p w14:paraId="629DB1BA" w14:textId="77777777" w:rsidR="005C3485" w:rsidRPr="005C3485" w:rsidRDefault="005C3485" w:rsidP="005C3485">
            <w:pPr>
              <w:spacing w:after="12" w:line="248" w:lineRule="auto"/>
              <w:ind w:left="10" w:hanging="1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3485">
              <w:rPr>
                <w:rFonts w:ascii="Times New Roman" w:hAnsi="Times New Roman" w:cs="Times New Roman"/>
                <w:sz w:val="24"/>
                <w:szCs w:val="24"/>
              </w:rPr>
              <w:t>Pyetjet dhe rekomandimet e studentëve.</w:t>
            </w:r>
          </w:p>
          <w:p w14:paraId="3FFFBFC8" w14:textId="4428D4D5" w:rsidR="005C3485" w:rsidRDefault="005C3485" w:rsidP="005C3485">
            <w:pPr>
              <w:spacing w:after="12" w:line="248" w:lineRule="auto"/>
              <w:ind w:left="10" w:hanging="1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3485">
              <w:rPr>
                <w:rFonts w:ascii="Times New Roman" w:hAnsi="Times New Roman" w:cs="Times New Roman"/>
                <w:sz w:val="24"/>
                <w:szCs w:val="24"/>
              </w:rPr>
              <w:t xml:space="preserve">Hyrje në </w:t>
            </w:r>
            <w:r w:rsidR="00202D92">
              <w:rPr>
                <w:rFonts w:ascii="Times New Roman" w:hAnsi="Times New Roman" w:cs="Times New Roman"/>
                <w:sz w:val="24"/>
                <w:szCs w:val="24"/>
              </w:rPr>
              <w:t>bazat</w:t>
            </w:r>
            <w:r w:rsidRPr="005C3485">
              <w:rPr>
                <w:rFonts w:ascii="Times New Roman" w:hAnsi="Times New Roman" w:cs="Times New Roman"/>
                <w:sz w:val="24"/>
                <w:szCs w:val="24"/>
              </w:rPr>
              <w:t xml:space="preserve"> teorik</w:t>
            </w:r>
            <w:r w:rsidR="00202D92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5C3485">
              <w:rPr>
                <w:rFonts w:ascii="Times New Roman" w:hAnsi="Times New Roman" w:cs="Times New Roman"/>
                <w:sz w:val="24"/>
                <w:szCs w:val="24"/>
              </w:rPr>
              <w:t xml:space="preserve"> për gjuhën e dytë për qëllime specifike.</w:t>
            </w:r>
          </w:p>
          <w:p w14:paraId="5F45C72B" w14:textId="65F9C73C" w:rsidR="00D06C57" w:rsidRPr="00C1457F" w:rsidRDefault="00D06C57" w:rsidP="00D06C57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D06C57" w:rsidRPr="00C1457F" w14:paraId="652C23FF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886E396" w14:textId="272432E3" w:rsidR="00D06C57" w:rsidRPr="00C1457F" w:rsidRDefault="00D06C57" w:rsidP="00D06C57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 2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vAlign w:val="bottom"/>
          </w:tcPr>
          <w:p w14:paraId="09D5ABCA" w14:textId="38D16325" w:rsidR="00D06C57" w:rsidRPr="00C1457F" w:rsidRDefault="00D06C57" w:rsidP="00D06C57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sz w:val="24"/>
                <w:szCs w:val="24"/>
              </w:rPr>
              <w:t>Tema akademike: zgjerimi i fjalorit</w:t>
            </w:r>
          </w:p>
        </w:tc>
      </w:tr>
      <w:tr w:rsidR="00D06C57" w:rsidRPr="00C1457F" w14:paraId="534C53BF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96DCFA4" w14:textId="2DD95E84" w:rsidR="00D06C57" w:rsidRPr="00C1457F" w:rsidRDefault="00D06C57" w:rsidP="00D06C57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 3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  <w:vAlign w:val="bottom"/>
          </w:tcPr>
          <w:p w14:paraId="34C3B6E6" w14:textId="19F8E217" w:rsidR="00D06C57" w:rsidRPr="00C1457F" w:rsidRDefault="00D06C57" w:rsidP="00D06C57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sz w:val="24"/>
                <w:szCs w:val="24"/>
              </w:rPr>
              <w:t>Tema akademike: zgjerimi i fjalorit - të folur</w:t>
            </w:r>
          </w:p>
        </w:tc>
      </w:tr>
      <w:tr w:rsidR="00D06C57" w:rsidRPr="00C1457F" w14:paraId="78F1B5C0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32359716" w14:textId="67B222CC" w:rsidR="00D06C57" w:rsidRPr="00C1457F" w:rsidRDefault="00D06C57" w:rsidP="00D06C57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 4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vAlign w:val="bottom"/>
          </w:tcPr>
          <w:p w14:paraId="4CF1F285" w14:textId="332ACAA1" w:rsidR="00D06C57" w:rsidRPr="00C1457F" w:rsidRDefault="00D06C57" w:rsidP="00D06C57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sz w:val="24"/>
                <w:szCs w:val="24"/>
              </w:rPr>
              <w:t>Tema akademike: zgjerimi i fjalorit - të shkruar</w:t>
            </w:r>
          </w:p>
        </w:tc>
      </w:tr>
      <w:tr w:rsidR="00D06C57" w:rsidRPr="00C1457F" w14:paraId="5B61BFEE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BD673FE" w14:textId="3CFFD133" w:rsidR="00D06C57" w:rsidRPr="00C1457F" w:rsidRDefault="00D06C57" w:rsidP="00D06C57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 5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  <w:vAlign w:val="bottom"/>
          </w:tcPr>
          <w:p w14:paraId="1D2CD12F" w14:textId="6DC95AE9" w:rsidR="00D06C57" w:rsidRPr="00C1457F" w:rsidRDefault="00D06C57" w:rsidP="00D06C57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sz w:val="24"/>
                <w:szCs w:val="24"/>
              </w:rPr>
              <w:t>Tema administrative : zgjerimi i fjalorit</w:t>
            </w:r>
          </w:p>
        </w:tc>
      </w:tr>
      <w:tr w:rsidR="00D06C57" w:rsidRPr="00C1457F" w14:paraId="6F67F481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500CEEB8" w14:textId="2F79AF07" w:rsidR="00D06C57" w:rsidRPr="00C1457F" w:rsidRDefault="00D06C57" w:rsidP="00D06C57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 6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vAlign w:val="bottom"/>
          </w:tcPr>
          <w:p w14:paraId="1B2ED9D8" w14:textId="16898307" w:rsidR="00D06C57" w:rsidRPr="00C1457F" w:rsidRDefault="00D06C57" w:rsidP="00D06C57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sz w:val="24"/>
                <w:szCs w:val="24"/>
              </w:rPr>
              <w:t>Tema administrative: zgjerimi i fjalorit - të folur</w:t>
            </w:r>
          </w:p>
        </w:tc>
      </w:tr>
      <w:tr w:rsidR="00D06C57" w:rsidRPr="00C1457F" w14:paraId="360F62E7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21BEC2F" w14:textId="289169BF" w:rsidR="00D06C57" w:rsidRPr="00C1457F" w:rsidRDefault="00D06C57" w:rsidP="00D06C57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 7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  <w:vAlign w:val="bottom"/>
          </w:tcPr>
          <w:p w14:paraId="0440692C" w14:textId="0E53F188" w:rsidR="00D06C57" w:rsidRPr="00C1457F" w:rsidRDefault="00D06C57" w:rsidP="00D06C57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sz w:val="24"/>
                <w:szCs w:val="24"/>
              </w:rPr>
              <w:t>Tema administrative: zgjerimi i fjalorit - të shkruar</w:t>
            </w:r>
          </w:p>
        </w:tc>
      </w:tr>
      <w:tr w:rsidR="00D06C57" w:rsidRPr="00C1457F" w14:paraId="094B0474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0751FEF2" w14:textId="2B5179D1" w:rsidR="00D06C57" w:rsidRPr="00C1457F" w:rsidRDefault="00D06C57" w:rsidP="00D06C57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 8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vAlign w:val="bottom"/>
          </w:tcPr>
          <w:p w14:paraId="6FAE3598" w14:textId="650363AA" w:rsidR="00D06C57" w:rsidRPr="00C1457F" w:rsidRDefault="00D06C57" w:rsidP="00D06C57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sz w:val="24"/>
                <w:szCs w:val="24"/>
              </w:rPr>
              <w:t>Kërkimi i informacionit: tema akademike /administrative</w:t>
            </w:r>
          </w:p>
        </w:tc>
      </w:tr>
      <w:tr w:rsidR="00D06C57" w:rsidRPr="00C1457F" w14:paraId="51FCFEBE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DF68FEA" w14:textId="742207B5" w:rsidR="00D06C57" w:rsidRPr="00C1457F" w:rsidRDefault="00D06C57" w:rsidP="00D06C57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 9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  <w:vAlign w:val="bottom"/>
          </w:tcPr>
          <w:p w14:paraId="16FBB936" w14:textId="55248120" w:rsidR="00D06C57" w:rsidRPr="00C1457F" w:rsidRDefault="00D06C57" w:rsidP="00D06C57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sz w:val="24"/>
                <w:szCs w:val="24"/>
              </w:rPr>
              <w:t>Shkrimi i letrave/</w:t>
            </w:r>
            <w:proofErr w:type="spellStart"/>
            <w:r w:rsidRPr="00C1457F">
              <w:rPr>
                <w:rFonts w:ascii="Times New Roman" w:hAnsi="Times New Roman" w:cs="Times New Roman"/>
                <w:sz w:val="24"/>
                <w:szCs w:val="24"/>
              </w:rPr>
              <w:t>emailit</w:t>
            </w:r>
            <w:proofErr w:type="spellEnd"/>
            <w:r w:rsidRPr="00C1457F">
              <w:rPr>
                <w:rFonts w:ascii="Times New Roman" w:hAnsi="Times New Roman" w:cs="Times New Roman"/>
                <w:sz w:val="24"/>
                <w:szCs w:val="24"/>
              </w:rPr>
              <w:t>: tema akademike /administrative</w:t>
            </w:r>
          </w:p>
        </w:tc>
      </w:tr>
      <w:tr w:rsidR="00D06C57" w:rsidRPr="00C1457F" w14:paraId="109B587F" w14:textId="77777777" w:rsidTr="00A87240">
        <w:trPr>
          <w:trHeight w:val="259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71C5ACB7" w14:textId="719AE945" w:rsidR="00D06C57" w:rsidRPr="00C1457F" w:rsidRDefault="00D06C57" w:rsidP="00D06C57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 10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vAlign w:val="bottom"/>
          </w:tcPr>
          <w:p w14:paraId="477FE5AF" w14:textId="0BDB450F" w:rsidR="00D06C57" w:rsidRPr="00C1457F" w:rsidRDefault="00D06C57" w:rsidP="00D06C57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sz w:val="24"/>
                <w:szCs w:val="24"/>
              </w:rPr>
              <w:t>Tema akademike /administrative: përkthim nga BSKM</w:t>
            </w:r>
          </w:p>
        </w:tc>
      </w:tr>
      <w:tr w:rsidR="00D06C57" w:rsidRPr="00C1457F" w14:paraId="45EA5803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29EC585" w14:textId="4E617493" w:rsidR="00D06C57" w:rsidRPr="00C1457F" w:rsidRDefault="00D06C57" w:rsidP="00D06C57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 11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  <w:vAlign w:val="bottom"/>
          </w:tcPr>
          <w:p w14:paraId="100C60CD" w14:textId="535C9000" w:rsidR="00D06C57" w:rsidRPr="00C1457F" w:rsidRDefault="00D06C57" w:rsidP="00D06C57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sz w:val="24"/>
                <w:szCs w:val="24"/>
              </w:rPr>
              <w:t>Tema akademike /administrative: përkthim nga BSKM</w:t>
            </w:r>
          </w:p>
        </w:tc>
      </w:tr>
      <w:tr w:rsidR="00D06C57" w:rsidRPr="00C1457F" w14:paraId="4F5DFFFE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A3F4621" w14:textId="2B6A230E" w:rsidR="00D06C57" w:rsidRPr="00C1457F" w:rsidRDefault="00D06C57" w:rsidP="00D06C57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ava 12: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vAlign w:val="bottom"/>
          </w:tcPr>
          <w:p w14:paraId="78722E0F" w14:textId="14ED8209" w:rsidR="00D06C57" w:rsidRPr="00C1457F" w:rsidRDefault="00D06C57" w:rsidP="00D06C57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sz w:val="24"/>
                <w:szCs w:val="24"/>
              </w:rPr>
              <w:t>Tema akademike /administrative: përkthim në BSKM</w:t>
            </w:r>
          </w:p>
        </w:tc>
      </w:tr>
      <w:tr w:rsidR="00D06C57" w:rsidRPr="00C1457F" w14:paraId="4CFC25BC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4328791" w14:textId="31C8D38B" w:rsidR="00D06C57" w:rsidRPr="00C1457F" w:rsidRDefault="00D06C57" w:rsidP="00D06C57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ava 13:  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  <w:vAlign w:val="bottom"/>
          </w:tcPr>
          <w:p w14:paraId="0187ACC8" w14:textId="49786AF5" w:rsidR="00D06C57" w:rsidRPr="00C1457F" w:rsidRDefault="00D06C57" w:rsidP="00D06C57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sz w:val="24"/>
                <w:szCs w:val="24"/>
              </w:rPr>
              <w:t>Tema akademike /administrative: përkthim në BSKM</w:t>
            </w:r>
          </w:p>
        </w:tc>
      </w:tr>
      <w:tr w:rsidR="00D06C57" w:rsidRPr="00C1457F" w14:paraId="1AA859FE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0040762B" w14:textId="3E762C37" w:rsidR="00D06C57" w:rsidRPr="00C1457F" w:rsidRDefault="00D06C57" w:rsidP="00D06C57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ava 14: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vAlign w:val="bottom"/>
          </w:tcPr>
          <w:p w14:paraId="4401F888" w14:textId="7E73A4B3" w:rsidR="00D06C57" w:rsidRPr="00C1457F" w:rsidRDefault="00D06C57" w:rsidP="00D06C57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sz w:val="24"/>
                <w:szCs w:val="24"/>
              </w:rPr>
              <w:t>Situata të përditshme akademike / administrative</w:t>
            </w:r>
          </w:p>
        </w:tc>
      </w:tr>
      <w:tr w:rsidR="00D06C57" w:rsidRPr="00C1457F" w14:paraId="4B10B116" w14:textId="77777777" w:rsidTr="00A87240">
        <w:trPr>
          <w:trHeight w:val="324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7912C4E" w14:textId="301FA3E0" w:rsidR="00D06C57" w:rsidRPr="00C1457F" w:rsidRDefault="00D06C57" w:rsidP="00D06C57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Java 15: 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  <w:vAlign w:val="bottom"/>
          </w:tcPr>
          <w:p w14:paraId="275D8DAB" w14:textId="688AFF7C" w:rsidR="00D06C57" w:rsidRPr="00C1457F" w:rsidRDefault="00D06C57" w:rsidP="00D06C57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sz w:val="24"/>
                <w:szCs w:val="24"/>
              </w:rPr>
              <w:t>Vlerësim dhe përgatitje për provim</w:t>
            </w:r>
          </w:p>
        </w:tc>
      </w:tr>
      <w:tr w:rsidR="00144620" w:rsidRPr="00C1457F" w14:paraId="28BA56C2" w14:textId="77777777" w:rsidTr="00A87240">
        <w:trPr>
          <w:trHeight w:val="340"/>
        </w:trPr>
        <w:tc>
          <w:tcPr>
            <w:tcW w:w="10530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A667C45" w14:textId="77777777" w:rsidR="00144620" w:rsidRPr="00C1457F" w:rsidRDefault="00144620" w:rsidP="00144620">
            <w:pPr>
              <w:spacing w:line="254" w:lineRule="auto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olitikat akademike dhe kodi i sjelljes</w:t>
            </w:r>
          </w:p>
        </w:tc>
      </w:tr>
      <w:tr w:rsidR="00144620" w:rsidRPr="00C1457F" w14:paraId="65025B4F" w14:textId="77777777" w:rsidTr="00A87240">
        <w:trPr>
          <w:trHeight w:val="1369"/>
        </w:trPr>
        <w:tc>
          <w:tcPr>
            <w:tcW w:w="1053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F9F1557" w14:textId="3FCFE29F" w:rsidR="00144620" w:rsidRPr="00C1457F" w:rsidRDefault="009E03D7" w:rsidP="00144620">
            <w:pPr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145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ërdorimi i telefonave mobilë nuk lejohet gjatë ligjëratave, si dhe për arsyen që vijimësia në ligjërata ndikon në notën përfundimtare të studentit, studentët nuk mund të hyjnë e të dalin nga klasa kur të duan.  Studentët inkurajohen të diskutojnë çështje të ndryshme që lidhen me njësinë e kryer, pa ofenduar ose diskriminuar njëri-tjetrin dhe duke respektuar mendimin e tjetrit.</w:t>
            </w:r>
          </w:p>
        </w:tc>
      </w:tr>
    </w:tbl>
    <w:p w14:paraId="2675C216" w14:textId="096E97E5" w:rsidR="00144620" w:rsidRDefault="00144620" w:rsidP="00144620">
      <w:pPr>
        <w:spacing w:after="3" w:line="248" w:lineRule="auto"/>
        <w:ind w:left="-3" w:hanging="10"/>
        <w:rPr>
          <w:rFonts w:ascii="Times New Roman" w:eastAsia="Calibri" w:hAnsi="Times New Roman" w:cs="Times New Roman"/>
          <w:b/>
          <w:color w:val="000000"/>
          <w:sz w:val="24"/>
          <w:szCs w:val="24"/>
        </w:rPr>
      </w:pPr>
    </w:p>
    <w:p w14:paraId="60F86CED" w14:textId="77777777" w:rsidR="00C64F2C" w:rsidRPr="00C64F2C" w:rsidRDefault="00C64F2C" w:rsidP="00C64F2C">
      <w:pPr>
        <w:spacing w:after="3" w:line="248" w:lineRule="auto"/>
        <w:ind w:left="-3" w:hanging="10"/>
        <w:rPr>
          <w:rFonts w:ascii="Times New Roman" w:eastAsia="Calibri" w:hAnsi="Times New Roman" w:cs="Times New Roman"/>
          <w:b/>
          <w:color w:val="000000"/>
          <w:sz w:val="24"/>
          <w:szCs w:val="24"/>
        </w:rPr>
      </w:pPr>
      <w:r w:rsidRPr="00C64F2C">
        <w:rPr>
          <w:rFonts w:ascii="Times New Roman" w:eastAsia="Calibri" w:hAnsi="Times New Roman" w:cs="Times New Roman"/>
          <w:b/>
          <w:color w:val="000000"/>
          <w:sz w:val="24"/>
          <w:szCs w:val="24"/>
        </w:rPr>
        <w:t>Raporti ndërmjet pjesës teorike dhe praktike të studimit:</w:t>
      </w:r>
    </w:p>
    <w:tbl>
      <w:tblPr>
        <w:tblStyle w:val="TableGrid0"/>
        <w:tblpPr w:leftFromText="180" w:rightFromText="180" w:vertAnchor="text" w:horzAnchor="margin" w:tblpY="167"/>
        <w:tblW w:w="0" w:type="auto"/>
        <w:tblLook w:val="04A0" w:firstRow="1" w:lastRow="0" w:firstColumn="1" w:lastColumn="0" w:noHBand="0" w:noVBand="1"/>
      </w:tblPr>
      <w:tblGrid>
        <w:gridCol w:w="2820"/>
        <w:gridCol w:w="6787"/>
      </w:tblGrid>
      <w:tr w:rsidR="00C64F2C" w14:paraId="031B5ED2" w14:textId="6E8AC2F7" w:rsidTr="00C64F2C">
        <w:tc>
          <w:tcPr>
            <w:tcW w:w="2820" w:type="dxa"/>
          </w:tcPr>
          <w:p w14:paraId="41EED983" w14:textId="64992332" w:rsidR="00C64F2C" w:rsidRPr="003929CE" w:rsidRDefault="00C64F2C" w:rsidP="00C64F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929CE">
              <w:rPr>
                <w:rFonts w:ascii="Times New Roman" w:hAnsi="Times New Roman" w:cs="Times New Roman"/>
                <w:b/>
                <w:sz w:val="24"/>
                <w:szCs w:val="24"/>
              </w:rPr>
              <w:t>Pjesa teorike</w:t>
            </w:r>
          </w:p>
        </w:tc>
        <w:tc>
          <w:tcPr>
            <w:tcW w:w="6787" w:type="dxa"/>
          </w:tcPr>
          <w:p w14:paraId="5C667B63" w14:textId="3E5B1042" w:rsidR="00C64F2C" w:rsidRPr="003929CE" w:rsidRDefault="00C64F2C" w:rsidP="00C64F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</w:t>
            </w:r>
            <w:r w:rsidRPr="003929CE">
              <w:rPr>
                <w:rFonts w:ascii="Times New Roman" w:hAnsi="Times New Roman" w:cs="Times New Roman"/>
                <w:b/>
                <w:sz w:val="24"/>
                <w:szCs w:val="24"/>
              </w:rPr>
              <w:t>60%</w:t>
            </w:r>
          </w:p>
        </w:tc>
      </w:tr>
      <w:tr w:rsidR="00C64F2C" w14:paraId="4D895440" w14:textId="195F8118" w:rsidTr="00C64F2C">
        <w:tc>
          <w:tcPr>
            <w:tcW w:w="2820" w:type="dxa"/>
          </w:tcPr>
          <w:p w14:paraId="4C1144CD" w14:textId="3F148AE5" w:rsidR="00C64F2C" w:rsidRPr="003929CE" w:rsidRDefault="00C64F2C" w:rsidP="00C64F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929CE">
              <w:rPr>
                <w:rFonts w:ascii="Times New Roman" w:hAnsi="Times New Roman" w:cs="Times New Roman"/>
                <w:b/>
                <w:sz w:val="24"/>
                <w:szCs w:val="24"/>
              </w:rPr>
              <w:t>Pjesa praktike</w:t>
            </w:r>
          </w:p>
        </w:tc>
        <w:tc>
          <w:tcPr>
            <w:tcW w:w="6787" w:type="dxa"/>
          </w:tcPr>
          <w:p w14:paraId="7FE82A9D" w14:textId="79794296" w:rsidR="00C64F2C" w:rsidRPr="003929CE" w:rsidRDefault="00C64F2C" w:rsidP="00C64F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</w:t>
            </w:r>
            <w:r w:rsidRPr="003929CE">
              <w:rPr>
                <w:rFonts w:ascii="Times New Roman" w:hAnsi="Times New Roman" w:cs="Times New Roman"/>
                <w:b/>
                <w:sz w:val="24"/>
                <w:szCs w:val="24"/>
              </w:rPr>
              <w:t>40%</w:t>
            </w:r>
          </w:p>
        </w:tc>
      </w:tr>
    </w:tbl>
    <w:p w14:paraId="72C5D39A" w14:textId="77777777" w:rsidR="00C64F2C" w:rsidRPr="00C1457F" w:rsidRDefault="00C64F2C" w:rsidP="00144620">
      <w:pPr>
        <w:spacing w:after="3" w:line="248" w:lineRule="auto"/>
        <w:ind w:left="-3" w:hanging="10"/>
        <w:rPr>
          <w:rFonts w:ascii="Times New Roman" w:eastAsia="Calibri" w:hAnsi="Times New Roman" w:cs="Times New Roman"/>
          <w:b/>
          <w:color w:val="000000"/>
          <w:sz w:val="24"/>
          <w:szCs w:val="24"/>
        </w:rPr>
      </w:pPr>
    </w:p>
    <w:p w14:paraId="0EA39E69" w14:textId="77777777" w:rsidR="00144620" w:rsidRPr="00C1457F" w:rsidRDefault="00144620" w:rsidP="00144620">
      <w:pPr>
        <w:spacing w:after="12" w:line="248" w:lineRule="auto"/>
        <w:ind w:left="10" w:hanging="10"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14:paraId="3600E282" w14:textId="77777777" w:rsidR="00144620" w:rsidRPr="00C1457F" w:rsidRDefault="00144620" w:rsidP="00144620">
      <w:pPr>
        <w:rPr>
          <w:rFonts w:ascii="Times New Roman" w:hAnsi="Times New Roman" w:cs="Times New Roman"/>
          <w:sz w:val="24"/>
          <w:szCs w:val="24"/>
        </w:rPr>
      </w:pPr>
    </w:p>
    <w:p w14:paraId="58F3DB41" w14:textId="77777777" w:rsidR="00452E27" w:rsidRPr="00C1457F" w:rsidRDefault="00452E27">
      <w:pPr>
        <w:rPr>
          <w:rFonts w:ascii="Times New Roman" w:hAnsi="Times New Roman" w:cs="Times New Roman"/>
          <w:sz w:val="24"/>
          <w:szCs w:val="24"/>
        </w:rPr>
      </w:pPr>
      <w:bookmarkStart w:id="1" w:name="_GoBack"/>
      <w:bookmarkEnd w:id="1"/>
    </w:p>
    <w:sectPr w:rsidR="00452E27" w:rsidRPr="00C1457F" w:rsidSect="00417415">
      <w:footerReference w:type="default" r:id="rId8"/>
      <w:pgSz w:w="12240" w:h="15840"/>
      <w:pgMar w:top="1440" w:right="1183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EA6AB5" w14:textId="77777777" w:rsidR="00615888" w:rsidRDefault="00615888">
      <w:pPr>
        <w:spacing w:after="0" w:line="240" w:lineRule="auto"/>
      </w:pPr>
      <w:r>
        <w:separator/>
      </w:r>
    </w:p>
  </w:endnote>
  <w:endnote w:type="continuationSeparator" w:id="0">
    <w:p w14:paraId="5138D904" w14:textId="77777777" w:rsidR="00615888" w:rsidRDefault="006158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221289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AFE7030" w14:textId="351B6317" w:rsidR="00F33383" w:rsidRDefault="00144620">
            <w:pPr>
              <w:pStyle w:val="Footer"/>
              <w:jc w:val="center"/>
            </w:pPr>
            <w:r>
              <w:t xml:space="preserve">Faq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3929CE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nga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3929CE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6E22CEE8" w14:textId="77777777" w:rsidR="00F33383" w:rsidRDefault="006158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35EFF5" w14:textId="77777777" w:rsidR="00615888" w:rsidRDefault="00615888">
      <w:pPr>
        <w:spacing w:after="0" w:line="240" w:lineRule="auto"/>
      </w:pPr>
      <w:r>
        <w:separator/>
      </w:r>
    </w:p>
  </w:footnote>
  <w:footnote w:type="continuationSeparator" w:id="0">
    <w:p w14:paraId="43776861" w14:textId="77777777" w:rsidR="00615888" w:rsidRDefault="006158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341FC6"/>
    <w:multiLevelType w:val="hybridMultilevel"/>
    <w:tmpl w:val="7C204FE0"/>
    <w:lvl w:ilvl="0" w:tplc="C8306E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MjYxNLSwNDA1NjVW0lEKTi0uzszPAykwrQUARAeB4CwAAAA="/>
  </w:docVars>
  <w:rsids>
    <w:rsidRoot w:val="00144620"/>
    <w:rsid w:val="00010B1E"/>
    <w:rsid w:val="00045AE8"/>
    <w:rsid w:val="00062FB9"/>
    <w:rsid w:val="000A5202"/>
    <w:rsid w:val="000D7262"/>
    <w:rsid w:val="0011635E"/>
    <w:rsid w:val="00127951"/>
    <w:rsid w:val="00140937"/>
    <w:rsid w:val="00144620"/>
    <w:rsid w:val="001A2F6C"/>
    <w:rsid w:val="001A3E72"/>
    <w:rsid w:val="001B1DEB"/>
    <w:rsid w:val="001D0323"/>
    <w:rsid w:val="001F3210"/>
    <w:rsid w:val="00202D92"/>
    <w:rsid w:val="00285138"/>
    <w:rsid w:val="00297064"/>
    <w:rsid w:val="002D24AD"/>
    <w:rsid w:val="002D281C"/>
    <w:rsid w:val="002E0DDF"/>
    <w:rsid w:val="002E3A31"/>
    <w:rsid w:val="00313034"/>
    <w:rsid w:val="00345EAA"/>
    <w:rsid w:val="00354F4F"/>
    <w:rsid w:val="003929CE"/>
    <w:rsid w:val="003B2BFB"/>
    <w:rsid w:val="003C6C73"/>
    <w:rsid w:val="003D5811"/>
    <w:rsid w:val="00407E73"/>
    <w:rsid w:val="00446A76"/>
    <w:rsid w:val="00452E27"/>
    <w:rsid w:val="00467943"/>
    <w:rsid w:val="00491DF2"/>
    <w:rsid w:val="004C20B9"/>
    <w:rsid w:val="00533BDF"/>
    <w:rsid w:val="005440B0"/>
    <w:rsid w:val="0057372B"/>
    <w:rsid w:val="005A1D89"/>
    <w:rsid w:val="005C3485"/>
    <w:rsid w:val="005C7E1A"/>
    <w:rsid w:val="005D0D32"/>
    <w:rsid w:val="005E1D5C"/>
    <w:rsid w:val="00615888"/>
    <w:rsid w:val="006764B7"/>
    <w:rsid w:val="006921C4"/>
    <w:rsid w:val="006B1F29"/>
    <w:rsid w:val="006F03C8"/>
    <w:rsid w:val="00722765"/>
    <w:rsid w:val="00774D78"/>
    <w:rsid w:val="0082743A"/>
    <w:rsid w:val="00842A9C"/>
    <w:rsid w:val="008448CA"/>
    <w:rsid w:val="008C0B72"/>
    <w:rsid w:val="008E5497"/>
    <w:rsid w:val="00913E10"/>
    <w:rsid w:val="00917D82"/>
    <w:rsid w:val="00946F91"/>
    <w:rsid w:val="009E03D7"/>
    <w:rsid w:val="00A367C1"/>
    <w:rsid w:val="00AA5D7A"/>
    <w:rsid w:val="00B405F9"/>
    <w:rsid w:val="00B82549"/>
    <w:rsid w:val="00C1457F"/>
    <w:rsid w:val="00C20495"/>
    <w:rsid w:val="00C64F2C"/>
    <w:rsid w:val="00CA6A7C"/>
    <w:rsid w:val="00CC543F"/>
    <w:rsid w:val="00D06C57"/>
    <w:rsid w:val="00D16A51"/>
    <w:rsid w:val="00D538D1"/>
    <w:rsid w:val="00D72285"/>
    <w:rsid w:val="00DF7687"/>
    <w:rsid w:val="00E00991"/>
    <w:rsid w:val="00E22428"/>
    <w:rsid w:val="00EB2477"/>
    <w:rsid w:val="00F42B78"/>
    <w:rsid w:val="00F52700"/>
    <w:rsid w:val="00F55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8ED11"/>
  <w15:chartTrackingRefBased/>
  <w15:docId w15:val="{12365014-51A8-4393-8F28-9A273296D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q-A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semiHidden/>
    <w:unhideWhenUsed/>
    <w:rsid w:val="00144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44620"/>
  </w:style>
  <w:style w:type="table" w:customStyle="1" w:styleId="TableGrid">
    <w:name w:val="TableGrid"/>
    <w:rsid w:val="00144620"/>
    <w:pPr>
      <w:spacing w:after="0" w:line="240" w:lineRule="auto"/>
    </w:pPr>
    <w:rPr>
      <w:rFonts w:eastAsia="Times New Roma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446A7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46A7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A6A7C"/>
    <w:pPr>
      <w:ind w:left="720"/>
      <w:contextualSpacing/>
    </w:pPr>
  </w:style>
  <w:style w:type="table" w:styleId="TableGrid0">
    <w:name w:val="Table Grid"/>
    <w:basedOn w:val="TableNormal"/>
    <w:uiPriority w:val="39"/>
    <w:rsid w:val="00C64F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866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fjalor-recnik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5</Pages>
  <Words>1199</Words>
  <Characters>6836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Dell</cp:lastModifiedBy>
  <cp:revision>17</cp:revision>
  <dcterms:created xsi:type="dcterms:W3CDTF">2025-01-23T12:55:00Z</dcterms:created>
  <dcterms:modified xsi:type="dcterms:W3CDTF">2025-03-19T15:15:00Z</dcterms:modified>
</cp:coreProperties>
</file>